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ED555" w14:textId="414CFC3D" w:rsidR="001D35BB" w:rsidRPr="00D554DA" w:rsidRDefault="00886091" w:rsidP="00CA1F57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</w:p>
    <w:p w14:paraId="0B55238A" w14:textId="6D63F25A" w:rsidR="001D35BB" w:rsidRPr="00D554DA" w:rsidRDefault="001D35BB" w:rsidP="00CA1F57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D554DA">
        <w:rPr>
          <w:rFonts w:ascii="Times New Roman" w:hAnsi="Times New Roman"/>
          <w:b/>
          <w:sz w:val="24"/>
          <w:szCs w:val="24"/>
        </w:rPr>
        <w:t>Exercise 6</w:t>
      </w:r>
    </w:p>
    <w:p w14:paraId="1DF49052" w14:textId="4CABA4BF" w:rsidR="001D35BB" w:rsidRPr="00D554DA" w:rsidRDefault="001D35BB" w:rsidP="00CA1F57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D554DA">
        <w:rPr>
          <w:rFonts w:ascii="Times New Roman" w:hAnsi="Times New Roman"/>
          <w:b/>
          <w:sz w:val="24"/>
          <w:szCs w:val="24"/>
        </w:rPr>
        <w:t>String</w:t>
      </w:r>
      <w:r w:rsidR="00E7215B">
        <w:rPr>
          <w:rFonts w:ascii="Times New Roman" w:hAnsi="Times New Roman"/>
          <w:b/>
          <w:sz w:val="24"/>
          <w:szCs w:val="24"/>
        </w:rPr>
        <w:t>, StringBuilder</w:t>
      </w:r>
      <w:r w:rsidRPr="00D554DA">
        <w:rPr>
          <w:rFonts w:ascii="Times New Roman" w:hAnsi="Times New Roman"/>
          <w:b/>
          <w:sz w:val="24"/>
          <w:szCs w:val="24"/>
        </w:rPr>
        <w:t xml:space="preserve"> and Regular Expressions</w:t>
      </w:r>
    </w:p>
    <w:p w14:paraId="650F72AF" w14:textId="77777777" w:rsidR="001D35BB" w:rsidRPr="00D554DA" w:rsidRDefault="001D35BB" w:rsidP="00CA1F57">
      <w:pPr>
        <w:pStyle w:val="NoSpacing"/>
        <w:rPr>
          <w:rFonts w:ascii="Times New Roman" w:hAnsi="Times New Roman"/>
          <w:b/>
          <w:sz w:val="24"/>
          <w:szCs w:val="24"/>
        </w:rPr>
      </w:pPr>
    </w:p>
    <w:p w14:paraId="32BADD0B" w14:textId="6D37A8D7" w:rsidR="001D35BB" w:rsidRPr="00D554DA" w:rsidRDefault="001D35BB" w:rsidP="00CA1F57">
      <w:pPr>
        <w:pStyle w:val="NoSpacing"/>
        <w:rPr>
          <w:rFonts w:ascii="Times New Roman" w:hAnsi="Times New Roman"/>
          <w:b/>
          <w:sz w:val="24"/>
          <w:szCs w:val="24"/>
        </w:rPr>
      </w:pPr>
      <w:r w:rsidRPr="00D554DA">
        <w:rPr>
          <w:rFonts w:ascii="Times New Roman" w:hAnsi="Times New Roman"/>
          <w:b/>
          <w:sz w:val="24"/>
          <w:szCs w:val="24"/>
        </w:rPr>
        <w:t>Objective</w:t>
      </w:r>
    </w:p>
    <w:p w14:paraId="3317823B" w14:textId="4E3129F4" w:rsidR="001D35BB" w:rsidRPr="00D554DA" w:rsidRDefault="001D35BB" w:rsidP="00CA1F57">
      <w:pPr>
        <w:pStyle w:val="NoSpacing"/>
        <w:ind w:firstLine="720"/>
        <w:jc w:val="both"/>
        <w:rPr>
          <w:rFonts w:ascii="Times New Roman" w:eastAsia="Arial Unicode MS" w:hAnsi="Times New Roman"/>
          <w:kern w:val="1"/>
          <w:sz w:val="24"/>
          <w:szCs w:val="24"/>
          <w:lang w:val="en-IN"/>
        </w:rPr>
      </w:pPr>
      <w:r w:rsidRPr="00D554DA">
        <w:rPr>
          <w:rFonts w:ascii="Times New Roman" w:eastAsia="Arial Unicode MS" w:hAnsi="Times New Roman"/>
          <w:kern w:val="1"/>
          <w:sz w:val="24"/>
          <w:szCs w:val="24"/>
          <w:lang w:val="en-IN"/>
        </w:rPr>
        <w:t>To create a C# program to demonstrate various string handling methods and to write various patterns to validate the given input through regular expression.</w:t>
      </w:r>
    </w:p>
    <w:p w14:paraId="27EBCEE0" w14:textId="26BFC29F" w:rsidR="001D35BB" w:rsidRPr="00D554DA" w:rsidRDefault="001D35BB" w:rsidP="00CA1F57">
      <w:pPr>
        <w:rPr>
          <w:b/>
        </w:rPr>
      </w:pPr>
      <w:r w:rsidRPr="00D554DA">
        <w:rPr>
          <w:b/>
        </w:rPr>
        <w:t>String</w:t>
      </w:r>
    </w:p>
    <w:p w14:paraId="7FBE3045" w14:textId="4F234583" w:rsidR="001D35BB" w:rsidRPr="00D554DA" w:rsidRDefault="001D35BB" w:rsidP="00CA1F57">
      <w:pPr>
        <w:jc w:val="both"/>
        <w:rPr>
          <w:lang w:val="en-IN"/>
        </w:rPr>
      </w:pPr>
      <w:r w:rsidRPr="00D554DA">
        <w:rPr>
          <w:b/>
        </w:rPr>
        <w:tab/>
      </w:r>
      <w:proofErr w:type="spellStart"/>
      <w:r w:rsidRPr="00D554DA">
        <w:rPr>
          <w:lang w:val="en-IN"/>
        </w:rPr>
        <w:t>System.String</w:t>
      </w:r>
      <w:proofErr w:type="spellEnd"/>
      <w:r w:rsidRPr="00D554DA">
        <w:rPr>
          <w:lang w:val="en-IN"/>
        </w:rPr>
        <w:t xml:space="preserve"> is a class specifically designed to store a string and allow a large number of operations on the string.</w:t>
      </w:r>
      <w:r w:rsidR="001E4BB8" w:rsidRPr="00D554DA">
        <w:t xml:space="preserve"> </w:t>
      </w:r>
      <w:r w:rsidR="001E4BB8" w:rsidRPr="00D554DA">
        <w:rPr>
          <w:lang w:val="en-IN"/>
        </w:rPr>
        <w:t xml:space="preserve">A String object is immutable, i.e. a String cannot be changed once created. Every time when you use any of the methods of the </w:t>
      </w:r>
      <w:proofErr w:type="spellStart"/>
      <w:r w:rsidR="001E4BB8" w:rsidRPr="00D554DA">
        <w:rPr>
          <w:lang w:val="en-IN"/>
        </w:rPr>
        <w:t>System.String</w:t>
      </w:r>
      <w:proofErr w:type="spellEnd"/>
      <w:r w:rsidR="001E4BB8" w:rsidRPr="00D554DA">
        <w:rPr>
          <w:lang w:val="en-IN"/>
        </w:rPr>
        <w:t xml:space="preserve"> class, then you create a new string object in memory.</w:t>
      </w:r>
    </w:p>
    <w:p w14:paraId="3E4EC71F" w14:textId="77777777" w:rsidR="001D35BB" w:rsidRPr="00D554DA" w:rsidRDefault="001D35BB" w:rsidP="00CA1F57">
      <w:pPr>
        <w:rPr>
          <w:b/>
        </w:rPr>
      </w:pPr>
      <w:r w:rsidRPr="00D554DA">
        <w:rPr>
          <w:b/>
        </w:rPr>
        <w:t>Creating a String Object</w:t>
      </w:r>
    </w:p>
    <w:p w14:paraId="6F39B412" w14:textId="77777777" w:rsidR="001D35BB" w:rsidRPr="00D554DA" w:rsidRDefault="001D35BB" w:rsidP="00CA1F57">
      <w:pPr>
        <w:rPr>
          <w:b/>
        </w:rPr>
      </w:pPr>
      <w:r w:rsidRPr="00D554DA">
        <w:t>You can create string object using one of the following methods:</w:t>
      </w:r>
    </w:p>
    <w:p w14:paraId="13BDFF24" w14:textId="77777777" w:rsidR="001D35BB" w:rsidRPr="00D554DA" w:rsidRDefault="001D35BB" w:rsidP="00CA1F57">
      <w:pPr>
        <w:pStyle w:val="ListParagraph"/>
        <w:numPr>
          <w:ilvl w:val="0"/>
          <w:numId w:val="2"/>
        </w:numPr>
      </w:pPr>
      <w:r w:rsidRPr="00D554DA">
        <w:t>By assigning a string literal to a String variable</w:t>
      </w:r>
    </w:p>
    <w:p w14:paraId="7AF1D16E" w14:textId="77777777" w:rsidR="001D35BB" w:rsidRPr="00D554DA" w:rsidRDefault="001D35BB" w:rsidP="00CA1F57">
      <w:pPr>
        <w:pStyle w:val="ListParagraph"/>
        <w:numPr>
          <w:ilvl w:val="0"/>
          <w:numId w:val="2"/>
        </w:numPr>
      </w:pPr>
      <w:r w:rsidRPr="00D554DA">
        <w:t>By using a String class constructor</w:t>
      </w:r>
    </w:p>
    <w:p w14:paraId="29FC627F" w14:textId="77777777" w:rsidR="001D35BB" w:rsidRPr="00D554DA" w:rsidRDefault="001D35BB" w:rsidP="00CA1F57">
      <w:pPr>
        <w:pStyle w:val="ListParagraph"/>
        <w:numPr>
          <w:ilvl w:val="0"/>
          <w:numId w:val="2"/>
        </w:numPr>
      </w:pPr>
      <w:r w:rsidRPr="00D554DA">
        <w:t>By using the string concatenation operator (+)</w:t>
      </w:r>
    </w:p>
    <w:p w14:paraId="525B6D97" w14:textId="77777777" w:rsidR="001D35BB" w:rsidRPr="00D554DA" w:rsidRDefault="001D35BB" w:rsidP="00CA1F57">
      <w:pPr>
        <w:pStyle w:val="ListParagraph"/>
        <w:numPr>
          <w:ilvl w:val="0"/>
          <w:numId w:val="2"/>
        </w:numPr>
      </w:pPr>
      <w:r w:rsidRPr="00D554DA">
        <w:t>By retrieving a property or calling a method that returns a string</w:t>
      </w:r>
    </w:p>
    <w:p w14:paraId="18881053" w14:textId="77777777" w:rsidR="001D35BB" w:rsidRPr="00D554DA" w:rsidRDefault="001D35BB" w:rsidP="00CA1F57">
      <w:pPr>
        <w:pStyle w:val="ListParagraph"/>
        <w:numPr>
          <w:ilvl w:val="0"/>
          <w:numId w:val="2"/>
        </w:numPr>
      </w:pPr>
      <w:r w:rsidRPr="00D554DA">
        <w:t>By calling a formatting method to convert a value or object to its string representation</w:t>
      </w:r>
    </w:p>
    <w:p w14:paraId="36E70B28" w14:textId="77777777" w:rsidR="001D35BB" w:rsidRPr="00D554DA" w:rsidRDefault="001D35BB" w:rsidP="00231A59">
      <w:r w:rsidRPr="00D554DA">
        <w:t>Some of the C# String functions are as follow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2"/>
        <w:gridCol w:w="6838"/>
      </w:tblGrid>
      <w:tr w:rsidR="001D35BB" w:rsidRPr="00A306C9" w14:paraId="3C53256A" w14:textId="77777777" w:rsidTr="0038081C">
        <w:trPr>
          <w:jc w:val="center"/>
        </w:trPr>
        <w:tc>
          <w:tcPr>
            <w:tcW w:w="2538" w:type="dxa"/>
          </w:tcPr>
          <w:p w14:paraId="58A3D08D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t>String Functions</w:t>
            </w:r>
          </w:p>
        </w:tc>
        <w:tc>
          <w:tcPr>
            <w:tcW w:w="7038" w:type="dxa"/>
          </w:tcPr>
          <w:p w14:paraId="1F8494F4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t>Definitions</w:t>
            </w:r>
          </w:p>
        </w:tc>
      </w:tr>
      <w:tr w:rsidR="001D35BB" w:rsidRPr="00A306C9" w14:paraId="046C5379" w14:textId="77777777" w:rsidTr="0038081C">
        <w:trPr>
          <w:jc w:val="center"/>
        </w:trPr>
        <w:tc>
          <w:tcPr>
            <w:tcW w:w="2538" w:type="dxa"/>
          </w:tcPr>
          <w:p w14:paraId="5CCF2601" w14:textId="77777777" w:rsidR="001D35BB" w:rsidRPr="00A306C9" w:rsidRDefault="001D35BB" w:rsidP="00231A59">
            <w:pPr>
              <w:pStyle w:val="BodyText"/>
              <w:spacing w:line="240" w:lineRule="auto"/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CompareTo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11F1CDAE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color w:val="000000"/>
                <w:spacing w:val="15"/>
                <w:shd w:val="clear" w:color="auto" w:fill="FFFFFF"/>
              </w:rPr>
              <w:t>Compare two strings and returns integer value as output. It returns 0 for true and 1 for false.</w:t>
            </w:r>
          </w:p>
        </w:tc>
      </w:tr>
      <w:tr w:rsidR="001D35BB" w:rsidRPr="00A306C9" w14:paraId="22CEAF92" w14:textId="77777777" w:rsidTr="0038081C">
        <w:trPr>
          <w:jc w:val="center"/>
        </w:trPr>
        <w:tc>
          <w:tcPr>
            <w:tcW w:w="2538" w:type="dxa"/>
          </w:tcPr>
          <w:p w14:paraId="4ACAF278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color w:val="000000"/>
                <w:spacing w:val="15"/>
                <w:shd w:val="clear" w:color="auto" w:fill="FFFFFF"/>
              </w:rPr>
              <w:t>Clone()</w:t>
            </w:r>
          </w:p>
        </w:tc>
        <w:tc>
          <w:tcPr>
            <w:tcW w:w="7038" w:type="dxa"/>
          </w:tcPr>
          <w:p w14:paraId="66C4B132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color w:val="000000"/>
                <w:spacing w:val="15"/>
                <w:shd w:val="clear" w:color="auto" w:fill="FFFFFF"/>
              </w:rPr>
              <w:t>Make clone of string</w:t>
            </w:r>
          </w:p>
        </w:tc>
      </w:tr>
      <w:tr w:rsidR="001D35BB" w:rsidRPr="00A306C9" w14:paraId="51FA695C" w14:textId="77777777" w:rsidTr="0038081C">
        <w:trPr>
          <w:jc w:val="center"/>
        </w:trPr>
        <w:tc>
          <w:tcPr>
            <w:tcW w:w="2538" w:type="dxa"/>
          </w:tcPr>
          <w:p w14:paraId="6E3236CC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color w:val="000000"/>
                <w:spacing w:val="15"/>
                <w:shd w:val="clear" w:color="auto" w:fill="FFFFFF"/>
              </w:rPr>
              <w:t>Contains()</w:t>
            </w:r>
          </w:p>
        </w:tc>
        <w:tc>
          <w:tcPr>
            <w:tcW w:w="7038" w:type="dxa"/>
          </w:tcPr>
          <w:p w14:paraId="176D2A3F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color w:val="000000"/>
                <w:spacing w:val="15"/>
                <w:shd w:val="clear" w:color="auto" w:fill="FFFFFF"/>
              </w:rPr>
              <w:t>The C# Contains method checks whether specified character or string is exists or not in the string value.</w:t>
            </w:r>
          </w:p>
        </w:tc>
      </w:tr>
      <w:tr w:rsidR="001D35BB" w:rsidRPr="00A306C9" w14:paraId="4E9D6B87" w14:textId="77777777" w:rsidTr="0038081C">
        <w:trPr>
          <w:jc w:val="center"/>
        </w:trPr>
        <w:tc>
          <w:tcPr>
            <w:tcW w:w="2538" w:type="dxa"/>
          </w:tcPr>
          <w:p w14:paraId="0EA8CA4A" w14:textId="77777777" w:rsidR="001D35BB" w:rsidRPr="00A306C9" w:rsidRDefault="001D35BB" w:rsidP="00231A59">
            <w:pPr>
              <w:pStyle w:val="BodyText"/>
              <w:spacing w:line="240" w:lineRule="auto"/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EndsWith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7C652084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shd w:val="clear" w:color="auto" w:fill="FFFFFF"/>
              </w:rPr>
              <w:t xml:space="preserve">This </w:t>
            </w:r>
            <w:proofErr w:type="spellStart"/>
            <w:r w:rsidRPr="00A306C9">
              <w:rPr>
                <w:shd w:val="clear" w:color="auto" w:fill="FFFFFF"/>
              </w:rPr>
              <w:t>EndsWith</w:t>
            </w:r>
            <w:proofErr w:type="spellEnd"/>
            <w:r w:rsidRPr="00A306C9">
              <w:rPr>
                <w:shd w:val="clear" w:color="auto" w:fill="FFFFFF"/>
              </w:rPr>
              <w:t xml:space="preserve"> Method checks whether specified character is the last character of string or not.</w:t>
            </w:r>
          </w:p>
        </w:tc>
      </w:tr>
      <w:tr w:rsidR="001D35BB" w:rsidRPr="00A306C9" w14:paraId="26019D82" w14:textId="77777777" w:rsidTr="0038081C">
        <w:trPr>
          <w:jc w:val="center"/>
        </w:trPr>
        <w:tc>
          <w:tcPr>
            <w:tcW w:w="2538" w:type="dxa"/>
          </w:tcPr>
          <w:p w14:paraId="0832F263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color w:val="000000"/>
                <w:spacing w:val="15"/>
                <w:shd w:val="clear" w:color="auto" w:fill="FFFFFF"/>
              </w:rPr>
              <w:t>Equals()</w:t>
            </w:r>
          </w:p>
        </w:tc>
        <w:tc>
          <w:tcPr>
            <w:tcW w:w="7038" w:type="dxa"/>
          </w:tcPr>
          <w:p w14:paraId="2589795D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shd w:val="clear" w:color="auto" w:fill="FFFFFF"/>
              </w:rPr>
              <w:t>The Equals Method in C# compares two string and returns Boolean value as output.</w:t>
            </w:r>
          </w:p>
        </w:tc>
      </w:tr>
      <w:tr w:rsidR="001D35BB" w:rsidRPr="00A306C9" w14:paraId="5D407B1A" w14:textId="77777777" w:rsidTr="0038081C">
        <w:trPr>
          <w:jc w:val="center"/>
        </w:trPr>
        <w:tc>
          <w:tcPr>
            <w:tcW w:w="2538" w:type="dxa"/>
          </w:tcPr>
          <w:p w14:paraId="27044AF6" w14:textId="77777777" w:rsidR="001D35BB" w:rsidRPr="00A306C9" w:rsidRDefault="001D35BB" w:rsidP="00231A59">
            <w:pPr>
              <w:pStyle w:val="BodyText"/>
              <w:spacing w:line="240" w:lineRule="auto"/>
            </w:pPr>
            <w:proofErr w:type="spellStart"/>
            <w:r w:rsidRPr="00A306C9">
              <w:rPr>
                <w:color w:val="000000"/>
                <w:spacing w:val="11"/>
                <w:shd w:val="clear" w:color="auto" w:fill="FFFFFF"/>
              </w:rPr>
              <w:t>GetHashCode</w:t>
            </w:r>
            <w:proofErr w:type="spellEnd"/>
            <w:r w:rsidRPr="00A306C9">
              <w:rPr>
                <w:color w:val="000000"/>
                <w:spacing w:val="11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6ABC84D3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shd w:val="clear" w:color="auto" w:fill="FFFFFF"/>
              </w:rPr>
              <w:t xml:space="preserve">This method returns </w:t>
            </w:r>
            <w:proofErr w:type="spellStart"/>
            <w:r w:rsidRPr="00A306C9">
              <w:rPr>
                <w:shd w:val="clear" w:color="auto" w:fill="FFFFFF"/>
              </w:rPr>
              <w:t>HashValue</w:t>
            </w:r>
            <w:proofErr w:type="spellEnd"/>
            <w:r w:rsidRPr="00A306C9">
              <w:rPr>
                <w:shd w:val="clear" w:color="auto" w:fill="FFFFFF"/>
              </w:rPr>
              <w:t xml:space="preserve"> of specified string.</w:t>
            </w:r>
          </w:p>
        </w:tc>
      </w:tr>
      <w:tr w:rsidR="001D35BB" w:rsidRPr="00A306C9" w14:paraId="542CE19A" w14:textId="77777777" w:rsidTr="0038081C">
        <w:trPr>
          <w:jc w:val="center"/>
        </w:trPr>
        <w:tc>
          <w:tcPr>
            <w:tcW w:w="2538" w:type="dxa"/>
          </w:tcPr>
          <w:p w14:paraId="0DBF763B" w14:textId="77777777" w:rsidR="001D35BB" w:rsidRPr="00A306C9" w:rsidRDefault="001D35BB" w:rsidP="00231A59">
            <w:pPr>
              <w:pStyle w:val="BodyText"/>
              <w:spacing w:line="240" w:lineRule="auto"/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GetType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05276A7D" w14:textId="77777777" w:rsidR="001D35BB" w:rsidRPr="00A306C9" w:rsidRDefault="001D35BB" w:rsidP="00231A59">
            <w:pPr>
              <w:pStyle w:val="BodyText"/>
              <w:spacing w:line="240" w:lineRule="auto"/>
            </w:pPr>
            <w:r w:rsidRPr="00A306C9">
              <w:rPr>
                <w:shd w:val="clear" w:color="auto" w:fill="FFFFFF"/>
              </w:rPr>
              <w:t xml:space="preserve">It returns the </w:t>
            </w:r>
            <w:proofErr w:type="spellStart"/>
            <w:r w:rsidRPr="00A306C9">
              <w:rPr>
                <w:shd w:val="clear" w:color="auto" w:fill="FFFFFF"/>
              </w:rPr>
              <w:t>System.Type</w:t>
            </w:r>
            <w:proofErr w:type="spellEnd"/>
            <w:r w:rsidRPr="00A306C9">
              <w:rPr>
                <w:shd w:val="clear" w:color="auto" w:fill="FFFFFF"/>
              </w:rPr>
              <w:t xml:space="preserve"> of current instance.</w:t>
            </w:r>
          </w:p>
        </w:tc>
      </w:tr>
      <w:tr w:rsidR="001D35BB" w:rsidRPr="00A306C9" w14:paraId="25885EAC" w14:textId="77777777" w:rsidTr="0038081C">
        <w:trPr>
          <w:jc w:val="center"/>
        </w:trPr>
        <w:tc>
          <w:tcPr>
            <w:tcW w:w="2538" w:type="dxa"/>
          </w:tcPr>
          <w:p w14:paraId="58D7A085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GetTypeCode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6335E468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 xml:space="preserve">It returns the </w:t>
            </w: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Stystem.TypeCode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 xml:space="preserve"> for class </w:t>
            </w: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System.String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.</w:t>
            </w:r>
          </w:p>
        </w:tc>
      </w:tr>
      <w:tr w:rsidR="001D35BB" w:rsidRPr="00A306C9" w14:paraId="5D54DF0D" w14:textId="77777777" w:rsidTr="0038081C">
        <w:trPr>
          <w:jc w:val="center"/>
        </w:trPr>
        <w:tc>
          <w:tcPr>
            <w:tcW w:w="2538" w:type="dxa"/>
          </w:tcPr>
          <w:p w14:paraId="7BA4ADBE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IndexOf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77AA5A3D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Returns the index position of first occurrence of specified character.</w:t>
            </w:r>
          </w:p>
        </w:tc>
      </w:tr>
      <w:tr w:rsidR="001D35BB" w:rsidRPr="00A306C9" w14:paraId="67CFD4D3" w14:textId="77777777" w:rsidTr="0038081C">
        <w:trPr>
          <w:jc w:val="center"/>
        </w:trPr>
        <w:tc>
          <w:tcPr>
            <w:tcW w:w="2538" w:type="dxa"/>
          </w:tcPr>
          <w:p w14:paraId="1BFDF088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ToLower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78016014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Converts String into lower case based on rules of the current culture.</w:t>
            </w:r>
          </w:p>
        </w:tc>
      </w:tr>
      <w:tr w:rsidR="001D35BB" w:rsidRPr="00A306C9" w14:paraId="2DAC460B" w14:textId="77777777" w:rsidTr="0038081C">
        <w:trPr>
          <w:jc w:val="center"/>
        </w:trPr>
        <w:tc>
          <w:tcPr>
            <w:tcW w:w="2538" w:type="dxa"/>
          </w:tcPr>
          <w:p w14:paraId="2B24A2B5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ToUpper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3782BD7D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Converts String into Upper case based on rules of the current culture.</w:t>
            </w:r>
          </w:p>
        </w:tc>
      </w:tr>
      <w:tr w:rsidR="001D35BB" w:rsidRPr="00A306C9" w14:paraId="70ED07EF" w14:textId="77777777" w:rsidTr="0038081C">
        <w:trPr>
          <w:jc w:val="center"/>
        </w:trPr>
        <w:tc>
          <w:tcPr>
            <w:tcW w:w="2538" w:type="dxa"/>
          </w:tcPr>
          <w:p w14:paraId="4507E179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1"/>
                <w:shd w:val="clear" w:color="auto" w:fill="FFFFFF"/>
              </w:rPr>
              <w:t>Insert()</w:t>
            </w:r>
          </w:p>
        </w:tc>
        <w:tc>
          <w:tcPr>
            <w:tcW w:w="7038" w:type="dxa"/>
          </w:tcPr>
          <w:p w14:paraId="5A61B1C0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Insert the string or character in the string at the specified position.</w:t>
            </w:r>
          </w:p>
        </w:tc>
      </w:tr>
      <w:tr w:rsidR="001D35BB" w:rsidRPr="00A306C9" w14:paraId="6BEA0C6D" w14:textId="77777777" w:rsidTr="0038081C">
        <w:trPr>
          <w:jc w:val="center"/>
        </w:trPr>
        <w:tc>
          <w:tcPr>
            <w:tcW w:w="2538" w:type="dxa"/>
          </w:tcPr>
          <w:p w14:paraId="50565F53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1"/>
                <w:shd w:val="clear" w:color="auto" w:fill="FFFFFF"/>
              </w:rPr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LastIndexOf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1C93C49A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Returns the index position of last occurrence of specified character.</w:t>
            </w:r>
          </w:p>
        </w:tc>
      </w:tr>
      <w:tr w:rsidR="001D35BB" w:rsidRPr="00A306C9" w14:paraId="74DD829B" w14:textId="77777777" w:rsidTr="0038081C">
        <w:trPr>
          <w:jc w:val="center"/>
        </w:trPr>
        <w:tc>
          <w:tcPr>
            <w:tcW w:w="2538" w:type="dxa"/>
          </w:tcPr>
          <w:p w14:paraId="0CEBB28D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1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Length</w:t>
            </w:r>
          </w:p>
        </w:tc>
        <w:tc>
          <w:tcPr>
            <w:tcW w:w="7038" w:type="dxa"/>
          </w:tcPr>
          <w:p w14:paraId="492D95ED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It is a string property that returns length of string</w:t>
            </w:r>
          </w:p>
        </w:tc>
      </w:tr>
      <w:tr w:rsidR="001D35BB" w:rsidRPr="00A306C9" w14:paraId="2B1A702C" w14:textId="77777777" w:rsidTr="0038081C">
        <w:trPr>
          <w:jc w:val="center"/>
        </w:trPr>
        <w:tc>
          <w:tcPr>
            <w:tcW w:w="2538" w:type="dxa"/>
          </w:tcPr>
          <w:p w14:paraId="70E86885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1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Remove()</w:t>
            </w:r>
          </w:p>
        </w:tc>
        <w:tc>
          <w:tcPr>
            <w:tcW w:w="7038" w:type="dxa"/>
          </w:tcPr>
          <w:p w14:paraId="1EFEAC08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This method deletes all the characters from beginning to specified index position.</w:t>
            </w:r>
          </w:p>
        </w:tc>
      </w:tr>
      <w:tr w:rsidR="001D35BB" w:rsidRPr="00A306C9" w14:paraId="582D5CD2" w14:textId="77777777" w:rsidTr="0038081C">
        <w:trPr>
          <w:jc w:val="center"/>
        </w:trPr>
        <w:tc>
          <w:tcPr>
            <w:tcW w:w="2538" w:type="dxa"/>
          </w:tcPr>
          <w:p w14:paraId="304E037B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1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Replace()</w:t>
            </w:r>
          </w:p>
        </w:tc>
        <w:tc>
          <w:tcPr>
            <w:tcW w:w="7038" w:type="dxa"/>
          </w:tcPr>
          <w:p w14:paraId="3BE841B4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This method replaces the character.</w:t>
            </w:r>
          </w:p>
        </w:tc>
      </w:tr>
      <w:tr w:rsidR="001D35BB" w:rsidRPr="00A306C9" w14:paraId="7D2A603C" w14:textId="77777777" w:rsidTr="0038081C">
        <w:trPr>
          <w:jc w:val="center"/>
        </w:trPr>
        <w:tc>
          <w:tcPr>
            <w:tcW w:w="2538" w:type="dxa"/>
          </w:tcPr>
          <w:p w14:paraId="5F4EDA99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1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Split()</w:t>
            </w:r>
          </w:p>
        </w:tc>
        <w:tc>
          <w:tcPr>
            <w:tcW w:w="7038" w:type="dxa"/>
          </w:tcPr>
          <w:p w14:paraId="6F251884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This method splits the string based on specified value.</w:t>
            </w:r>
          </w:p>
        </w:tc>
      </w:tr>
      <w:tr w:rsidR="001D35BB" w:rsidRPr="00A306C9" w14:paraId="6E64CFC3" w14:textId="77777777" w:rsidTr="0038081C">
        <w:trPr>
          <w:jc w:val="center"/>
        </w:trPr>
        <w:tc>
          <w:tcPr>
            <w:tcW w:w="2538" w:type="dxa"/>
          </w:tcPr>
          <w:p w14:paraId="5DBAC75F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StartsWith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617F5ECD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It checks whether the first character of string is same as specified character.</w:t>
            </w:r>
          </w:p>
        </w:tc>
      </w:tr>
      <w:tr w:rsidR="001D35BB" w:rsidRPr="00A306C9" w14:paraId="6064447F" w14:textId="77777777" w:rsidTr="0038081C">
        <w:trPr>
          <w:jc w:val="center"/>
        </w:trPr>
        <w:tc>
          <w:tcPr>
            <w:tcW w:w="2538" w:type="dxa"/>
          </w:tcPr>
          <w:p w14:paraId="2C835E42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Substring()</w:t>
            </w:r>
          </w:p>
        </w:tc>
        <w:tc>
          <w:tcPr>
            <w:tcW w:w="7038" w:type="dxa"/>
          </w:tcPr>
          <w:p w14:paraId="46C3CB8A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This method returns substring.</w:t>
            </w:r>
          </w:p>
        </w:tc>
      </w:tr>
      <w:tr w:rsidR="001D35BB" w:rsidRPr="00A306C9" w14:paraId="4DF9CFC6" w14:textId="77777777" w:rsidTr="0038081C">
        <w:trPr>
          <w:jc w:val="center"/>
        </w:trPr>
        <w:tc>
          <w:tcPr>
            <w:tcW w:w="2538" w:type="dxa"/>
          </w:tcPr>
          <w:p w14:paraId="01A4B467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proofErr w:type="spellStart"/>
            <w:r w:rsidRPr="00A306C9">
              <w:rPr>
                <w:color w:val="000000"/>
                <w:spacing w:val="15"/>
                <w:shd w:val="clear" w:color="auto" w:fill="FFFFFF"/>
              </w:rPr>
              <w:t>ToCharArray</w:t>
            </w:r>
            <w:proofErr w:type="spellEnd"/>
            <w:r w:rsidRPr="00A306C9">
              <w:rPr>
                <w:color w:val="000000"/>
                <w:spacing w:val="15"/>
                <w:shd w:val="clear" w:color="auto" w:fill="FFFFFF"/>
              </w:rPr>
              <w:t>()</w:t>
            </w:r>
          </w:p>
        </w:tc>
        <w:tc>
          <w:tcPr>
            <w:tcW w:w="7038" w:type="dxa"/>
          </w:tcPr>
          <w:p w14:paraId="26A974FD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Converts string into char array</w:t>
            </w:r>
          </w:p>
        </w:tc>
      </w:tr>
      <w:tr w:rsidR="001D35BB" w:rsidRPr="00A306C9" w14:paraId="1C2F8FC0" w14:textId="77777777" w:rsidTr="0038081C">
        <w:trPr>
          <w:jc w:val="center"/>
        </w:trPr>
        <w:tc>
          <w:tcPr>
            <w:tcW w:w="2538" w:type="dxa"/>
          </w:tcPr>
          <w:p w14:paraId="03A4B750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lastRenderedPageBreak/>
              <w:t>Trim()</w:t>
            </w:r>
          </w:p>
        </w:tc>
        <w:tc>
          <w:tcPr>
            <w:tcW w:w="7038" w:type="dxa"/>
          </w:tcPr>
          <w:p w14:paraId="611921B9" w14:textId="77777777" w:rsidR="001D35BB" w:rsidRPr="00A306C9" w:rsidRDefault="001D35BB" w:rsidP="00231A59">
            <w:pPr>
              <w:pStyle w:val="BodyText"/>
              <w:spacing w:line="240" w:lineRule="auto"/>
              <w:rPr>
                <w:color w:val="000000"/>
                <w:spacing w:val="15"/>
                <w:shd w:val="clear" w:color="auto" w:fill="FFFFFF"/>
              </w:rPr>
            </w:pPr>
            <w:r w:rsidRPr="00A306C9">
              <w:rPr>
                <w:color w:val="000000"/>
                <w:spacing w:val="15"/>
                <w:shd w:val="clear" w:color="auto" w:fill="FFFFFF"/>
              </w:rPr>
              <w:t>It removes extra whitespaces from beginning and ending of string.</w:t>
            </w:r>
          </w:p>
        </w:tc>
      </w:tr>
    </w:tbl>
    <w:p w14:paraId="67AA6E8C" w14:textId="77777777" w:rsidR="001D35BB" w:rsidRPr="00D554DA" w:rsidRDefault="001D35BB" w:rsidP="00231A59">
      <w:pPr>
        <w:rPr>
          <w:b/>
        </w:rPr>
      </w:pPr>
    </w:p>
    <w:p w14:paraId="291F4752" w14:textId="312B5C16" w:rsidR="001E4BB8" w:rsidRPr="00D554DA" w:rsidRDefault="001E4BB8" w:rsidP="00231A59">
      <w:pPr>
        <w:rPr>
          <w:b/>
        </w:rPr>
      </w:pPr>
      <w:r w:rsidRPr="00D554DA">
        <w:rPr>
          <w:b/>
        </w:rPr>
        <w:t>String Builder</w:t>
      </w:r>
    </w:p>
    <w:p w14:paraId="52D351B8" w14:textId="736BBFFD" w:rsidR="001E4BB8" w:rsidRPr="00D554DA" w:rsidRDefault="001E4BB8" w:rsidP="00231A59">
      <w:pPr>
        <w:jc w:val="both"/>
        <w:rPr>
          <w:bCs/>
        </w:rPr>
      </w:pPr>
      <w:r w:rsidRPr="00D554DA">
        <w:rPr>
          <w:bCs/>
        </w:rPr>
        <w:t xml:space="preserve">StringBuilder is a dynamic object. It doesn’t create a new object in the memory but dynamically expands the needed memory to accommodate the modified or new string. StringBuilder can be declared and initialized the same way as class. </w:t>
      </w:r>
    </w:p>
    <w:p w14:paraId="71FD8719" w14:textId="77777777" w:rsidR="001E4BB8" w:rsidRPr="00D554DA" w:rsidRDefault="001E4BB8" w:rsidP="00231A59">
      <w:pPr>
        <w:jc w:val="both"/>
        <w:rPr>
          <w:bCs/>
        </w:rPr>
      </w:pPr>
    </w:p>
    <w:p w14:paraId="7691BB81" w14:textId="0FF2D5B7" w:rsidR="001E4BB8" w:rsidRPr="00D554DA" w:rsidRDefault="001E4BB8" w:rsidP="00231A59">
      <w:pPr>
        <w:jc w:val="both"/>
        <w:rPr>
          <w:b/>
        </w:rPr>
      </w:pPr>
      <w:r w:rsidRPr="00D554DA">
        <w:rPr>
          <w:b/>
        </w:rPr>
        <w:t xml:space="preserve">Example </w:t>
      </w:r>
    </w:p>
    <w:p w14:paraId="455C6210" w14:textId="77777777" w:rsidR="00251F79" w:rsidRPr="00D554DA" w:rsidRDefault="00251F79" w:rsidP="00231A59">
      <w:pPr>
        <w:jc w:val="both"/>
        <w:rPr>
          <w:bCs/>
        </w:rPr>
      </w:pPr>
      <w:r w:rsidRPr="00D554DA">
        <w:rPr>
          <w:bCs/>
        </w:rPr>
        <w:t xml:space="preserve">StringBuilder sb = new </w:t>
      </w:r>
      <w:proofErr w:type="gramStart"/>
      <w:r w:rsidRPr="00D554DA">
        <w:rPr>
          <w:bCs/>
        </w:rPr>
        <w:t>StringBuilder(</w:t>
      </w:r>
      <w:proofErr w:type="gramEnd"/>
      <w:r w:rsidRPr="00D554DA">
        <w:rPr>
          <w:bCs/>
        </w:rPr>
        <w:t>); //string will be appended later</w:t>
      </w:r>
    </w:p>
    <w:p w14:paraId="33130346" w14:textId="4682C79E" w:rsidR="00251F79" w:rsidRPr="00D554DA" w:rsidRDefault="00251F79" w:rsidP="00231A59">
      <w:pPr>
        <w:jc w:val="both"/>
        <w:rPr>
          <w:bCs/>
        </w:rPr>
      </w:pPr>
      <w:r w:rsidRPr="00D554DA">
        <w:rPr>
          <w:bCs/>
        </w:rPr>
        <w:t xml:space="preserve">StringBuilder sb =new </w:t>
      </w:r>
      <w:proofErr w:type="gramStart"/>
      <w:r w:rsidRPr="00D554DA">
        <w:rPr>
          <w:bCs/>
        </w:rPr>
        <w:t>StringBuilder(</w:t>
      </w:r>
      <w:proofErr w:type="gramEnd"/>
      <w:r w:rsidRPr="00D554DA">
        <w:rPr>
          <w:bCs/>
        </w:rPr>
        <w:t>"Hello World!");</w:t>
      </w:r>
    </w:p>
    <w:p w14:paraId="16F1512C" w14:textId="2230DBE8" w:rsidR="00251F79" w:rsidRPr="00D554DA" w:rsidRDefault="00251F79" w:rsidP="00231A59">
      <w:pPr>
        <w:jc w:val="both"/>
        <w:rPr>
          <w:bCs/>
        </w:rPr>
      </w:pPr>
      <w:r w:rsidRPr="00D554DA">
        <w:rPr>
          <w:bCs/>
        </w:rPr>
        <w:t xml:space="preserve">StringBuilder sb =new </w:t>
      </w:r>
      <w:proofErr w:type="gramStart"/>
      <w:r w:rsidRPr="00D554DA">
        <w:rPr>
          <w:bCs/>
        </w:rPr>
        <w:t>StringBuilder(</w:t>
      </w:r>
      <w:proofErr w:type="gramEnd"/>
      <w:r w:rsidRPr="00D554DA">
        <w:rPr>
          <w:bCs/>
        </w:rPr>
        <w:t>20); //string will be appended later</w:t>
      </w:r>
    </w:p>
    <w:p w14:paraId="739E143E" w14:textId="0E3E45AF" w:rsidR="001E4BB8" w:rsidRPr="00D554DA" w:rsidRDefault="001E4BB8" w:rsidP="00231A59">
      <w:pPr>
        <w:rPr>
          <w:bCs/>
        </w:rPr>
      </w:pPr>
      <w:r w:rsidRPr="00D554DA">
        <w:rPr>
          <w:bCs/>
        </w:rPr>
        <w:t xml:space="preserve">StringBuilder s = new </w:t>
      </w:r>
      <w:proofErr w:type="gramStart"/>
      <w:r w:rsidRPr="00D554DA">
        <w:rPr>
          <w:bCs/>
        </w:rPr>
        <w:t>StringBuilder(</w:t>
      </w:r>
      <w:proofErr w:type="gramEnd"/>
      <w:r w:rsidRPr="00D554DA">
        <w:rPr>
          <w:bCs/>
        </w:rPr>
        <w:t>“</w:t>
      </w:r>
      <w:r w:rsidR="00251F79" w:rsidRPr="00D554DA">
        <w:rPr>
          <w:bCs/>
        </w:rPr>
        <w:t>Hello World</w:t>
      </w:r>
      <w:r w:rsidRPr="00D554DA">
        <w:rPr>
          <w:bCs/>
        </w:rPr>
        <w:t>”, 20);</w:t>
      </w:r>
    </w:p>
    <w:p w14:paraId="1A0DEF3B" w14:textId="77777777" w:rsidR="001E4BB8" w:rsidRPr="00D554DA" w:rsidRDefault="001E4BB8" w:rsidP="00231A59">
      <w:pPr>
        <w:rPr>
          <w:bCs/>
        </w:rPr>
      </w:pPr>
    </w:p>
    <w:p w14:paraId="1F532A17" w14:textId="4B205249" w:rsidR="001E4BB8" w:rsidRPr="00D554DA" w:rsidRDefault="001E4BB8" w:rsidP="00231A59">
      <w:r w:rsidRPr="00D554DA">
        <w:t>Some of the C# StringBuilder functions are as follows:</w:t>
      </w:r>
    </w:p>
    <w:p w14:paraId="698052CB" w14:textId="77777777" w:rsidR="001E4BB8" w:rsidRPr="00D554DA" w:rsidRDefault="001E4BB8" w:rsidP="00231A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151"/>
      </w:tblGrid>
      <w:tr w:rsidR="001E4BB8" w:rsidRPr="00D554DA" w14:paraId="587A76D8" w14:textId="77777777" w:rsidTr="00231A59">
        <w:tc>
          <w:tcPr>
            <w:tcW w:w="3114" w:type="dxa"/>
          </w:tcPr>
          <w:p w14:paraId="5984695E" w14:textId="1275EEC2" w:rsidR="001E4BB8" w:rsidRPr="00D554DA" w:rsidRDefault="001E4BB8" w:rsidP="00231A59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Append(string value)</w:t>
            </w:r>
          </w:p>
        </w:tc>
        <w:tc>
          <w:tcPr>
            <w:tcW w:w="6151" w:type="dxa"/>
          </w:tcPr>
          <w:p w14:paraId="47CB2C97" w14:textId="74D211A1" w:rsidR="001E4BB8" w:rsidRPr="00D554DA" w:rsidRDefault="00251F79" w:rsidP="00231A59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The method appends the string with a newline at the end.</w:t>
            </w:r>
          </w:p>
        </w:tc>
      </w:tr>
      <w:tr w:rsidR="00251F79" w:rsidRPr="00D554DA" w14:paraId="62BBF0B7" w14:textId="77777777" w:rsidTr="00231A59">
        <w:tc>
          <w:tcPr>
            <w:tcW w:w="3114" w:type="dxa"/>
          </w:tcPr>
          <w:p w14:paraId="5BCB88BC" w14:textId="426C29F7" w:rsidR="00251F79" w:rsidRPr="00D554DA" w:rsidRDefault="00251F79" w:rsidP="00231A59">
            <w:pPr>
              <w:rPr>
                <w:rFonts w:ascii="Times New Roman" w:hAnsi="Times New Roman"/>
              </w:rPr>
            </w:pPr>
            <w:proofErr w:type="spellStart"/>
            <w:r w:rsidRPr="00D554DA">
              <w:rPr>
                <w:rFonts w:ascii="Times New Roman" w:hAnsi="Times New Roman"/>
              </w:rPr>
              <w:t>AppendLine</w:t>
            </w:r>
            <w:proofErr w:type="spellEnd"/>
            <w:r w:rsidRPr="00D554DA">
              <w:rPr>
                <w:rFonts w:ascii="Times New Roman" w:hAnsi="Times New Roman"/>
              </w:rPr>
              <w:t>()</w:t>
            </w:r>
          </w:p>
        </w:tc>
        <w:tc>
          <w:tcPr>
            <w:tcW w:w="6151" w:type="dxa"/>
          </w:tcPr>
          <w:p w14:paraId="2A498D3C" w14:textId="7667ED7F" w:rsidR="00251F79" w:rsidRPr="00D554DA" w:rsidRDefault="00251F79" w:rsidP="00231A59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The method appends the string with a newline at the end.</w:t>
            </w:r>
          </w:p>
        </w:tc>
      </w:tr>
      <w:tr w:rsidR="001E4BB8" w:rsidRPr="00D554DA" w14:paraId="6D4F5062" w14:textId="77777777" w:rsidTr="00231A59">
        <w:tc>
          <w:tcPr>
            <w:tcW w:w="3114" w:type="dxa"/>
          </w:tcPr>
          <w:p w14:paraId="5EAD0FBF" w14:textId="4CEC480E" w:rsidR="001E4BB8" w:rsidRPr="00D554DA" w:rsidRDefault="001E4BB8" w:rsidP="00231A59">
            <w:pPr>
              <w:rPr>
                <w:rFonts w:ascii="Times New Roman" w:hAnsi="Times New Roman"/>
              </w:rPr>
            </w:pPr>
            <w:proofErr w:type="spellStart"/>
            <w:r w:rsidRPr="00D554DA">
              <w:rPr>
                <w:rFonts w:ascii="Times New Roman" w:hAnsi="Times New Roman"/>
              </w:rPr>
              <w:t>AppendFormat</w:t>
            </w:r>
            <w:proofErr w:type="spellEnd"/>
            <w:r w:rsidRPr="00D554DA">
              <w:rPr>
                <w:rFonts w:ascii="Times New Roman" w:hAnsi="Times New Roman"/>
              </w:rPr>
              <w:t>()</w:t>
            </w:r>
          </w:p>
        </w:tc>
        <w:tc>
          <w:tcPr>
            <w:tcW w:w="6151" w:type="dxa"/>
          </w:tcPr>
          <w:p w14:paraId="3041F48B" w14:textId="24437A34" w:rsidR="001E4BB8" w:rsidRPr="00D554DA" w:rsidRDefault="00251F79" w:rsidP="00231A59">
            <w:pPr>
              <w:jc w:val="both"/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The method uses to format the input string into the specified format and then append it. This method also appends text to the end of the StringBuilder object.</w:t>
            </w:r>
          </w:p>
        </w:tc>
      </w:tr>
      <w:tr w:rsidR="001E4BB8" w:rsidRPr="00D554DA" w14:paraId="42538B0E" w14:textId="77777777" w:rsidTr="00231A59">
        <w:tc>
          <w:tcPr>
            <w:tcW w:w="3114" w:type="dxa"/>
          </w:tcPr>
          <w:p w14:paraId="34FD75DE" w14:textId="77777777" w:rsidR="001E4BB8" w:rsidRPr="00D554DA" w:rsidRDefault="001E4BB8" w:rsidP="00CA1F57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Insert(</w:t>
            </w:r>
            <w:proofErr w:type="spellStart"/>
            <w:r w:rsidRPr="00D554DA">
              <w:rPr>
                <w:rFonts w:ascii="Times New Roman" w:hAnsi="Times New Roman"/>
              </w:rPr>
              <w:t>int</w:t>
            </w:r>
            <w:proofErr w:type="spellEnd"/>
            <w:r w:rsidRPr="00D554DA">
              <w:rPr>
                <w:rFonts w:ascii="Times New Roman" w:hAnsi="Times New Roman"/>
              </w:rPr>
              <w:t xml:space="preserve"> index, string value)</w:t>
            </w:r>
          </w:p>
          <w:p w14:paraId="002EE203" w14:textId="77777777" w:rsidR="001E4BB8" w:rsidRPr="00D554DA" w:rsidRDefault="001E4BB8" w:rsidP="00CA1F57">
            <w:pPr>
              <w:rPr>
                <w:rFonts w:ascii="Times New Roman" w:hAnsi="Times New Roman"/>
              </w:rPr>
            </w:pPr>
          </w:p>
        </w:tc>
        <w:tc>
          <w:tcPr>
            <w:tcW w:w="6151" w:type="dxa"/>
          </w:tcPr>
          <w:p w14:paraId="21A14151" w14:textId="0C0F19C6" w:rsidR="001E4BB8" w:rsidRPr="00D554DA" w:rsidRDefault="00251F79" w:rsidP="00CA1F57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The method inserts the string at the specified index in StringBuilder object.</w:t>
            </w:r>
          </w:p>
        </w:tc>
      </w:tr>
      <w:tr w:rsidR="00251F79" w:rsidRPr="00D554DA" w14:paraId="4B183A40" w14:textId="77777777" w:rsidTr="00231A59">
        <w:tc>
          <w:tcPr>
            <w:tcW w:w="3114" w:type="dxa"/>
          </w:tcPr>
          <w:p w14:paraId="070305C9" w14:textId="2FDAC8A4" w:rsidR="00251F79" w:rsidRPr="00D554DA" w:rsidRDefault="00251F79" w:rsidP="00CA1F57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  <w:color w:val="000000"/>
                <w:spacing w:val="15"/>
                <w:shd w:val="clear" w:color="auto" w:fill="FFFFFF"/>
              </w:rPr>
              <w:t>Length</w:t>
            </w:r>
          </w:p>
        </w:tc>
        <w:tc>
          <w:tcPr>
            <w:tcW w:w="6151" w:type="dxa"/>
          </w:tcPr>
          <w:p w14:paraId="1A019E07" w14:textId="0A79EDF8" w:rsidR="00251F79" w:rsidRPr="00D554DA" w:rsidRDefault="00251F79" w:rsidP="00CA1F57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  <w:color w:val="000000"/>
                <w:spacing w:val="15"/>
                <w:shd w:val="clear" w:color="auto" w:fill="FFFFFF"/>
              </w:rPr>
              <w:t>It is also a StringBuilder property that returns the length of the string</w:t>
            </w:r>
          </w:p>
        </w:tc>
      </w:tr>
      <w:tr w:rsidR="00251F79" w:rsidRPr="00D554DA" w14:paraId="678BAF1E" w14:textId="77777777" w:rsidTr="00231A59">
        <w:tc>
          <w:tcPr>
            <w:tcW w:w="3114" w:type="dxa"/>
          </w:tcPr>
          <w:p w14:paraId="57CE2ECC" w14:textId="46D4D272" w:rsidR="00251F79" w:rsidRPr="00D554DA" w:rsidRDefault="00251F79" w:rsidP="00CA1F57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Remove(</w:t>
            </w:r>
            <w:proofErr w:type="spellStart"/>
            <w:r w:rsidRPr="00D554DA">
              <w:rPr>
                <w:rFonts w:ascii="Times New Roman" w:hAnsi="Times New Roman"/>
              </w:rPr>
              <w:t>int</w:t>
            </w:r>
            <w:proofErr w:type="spellEnd"/>
            <w:r w:rsidRPr="00D554DA">
              <w:rPr>
                <w:rFonts w:ascii="Times New Roman" w:hAnsi="Times New Roman"/>
              </w:rPr>
              <w:t xml:space="preserve"> start, </w:t>
            </w:r>
            <w:proofErr w:type="spellStart"/>
            <w:r w:rsidRPr="00D554DA">
              <w:rPr>
                <w:rFonts w:ascii="Times New Roman" w:hAnsi="Times New Roman"/>
              </w:rPr>
              <w:t>int</w:t>
            </w:r>
            <w:proofErr w:type="spellEnd"/>
            <w:r w:rsidRPr="00D554DA">
              <w:rPr>
                <w:rFonts w:ascii="Times New Roman" w:hAnsi="Times New Roman"/>
              </w:rPr>
              <w:t xml:space="preserve"> length)</w:t>
            </w:r>
          </w:p>
        </w:tc>
        <w:tc>
          <w:tcPr>
            <w:tcW w:w="6151" w:type="dxa"/>
          </w:tcPr>
          <w:p w14:paraId="1BE627A5" w14:textId="7E5AB609" w:rsidR="00251F79" w:rsidRPr="00D554DA" w:rsidRDefault="00251F79" w:rsidP="00CA1F57">
            <w:pPr>
              <w:jc w:val="both"/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This method removes the specified number of characters from the current StringBuilder object. The removing process beginning at a specified index and extends up to another specified index.</w:t>
            </w:r>
          </w:p>
        </w:tc>
      </w:tr>
      <w:tr w:rsidR="00251F79" w:rsidRPr="00D554DA" w14:paraId="3249D4DE" w14:textId="77777777" w:rsidTr="00231A59">
        <w:tc>
          <w:tcPr>
            <w:tcW w:w="3114" w:type="dxa"/>
          </w:tcPr>
          <w:p w14:paraId="44A8658F" w14:textId="77777777" w:rsidR="00251F79" w:rsidRPr="00D554DA" w:rsidRDefault="00251F79" w:rsidP="00CA1F57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Replace(</w:t>
            </w:r>
            <w:proofErr w:type="spellStart"/>
            <w:r w:rsidRPr="00D554DA">
              <w:rPr>
                <w:rFonts w:ascii="Times New Roman" w:hAnsi="Times New Roman"/>
              </w:rPr>
              <w:t>old_val</w:t>
            </w:r>
            <w:proofErr w:type="spellEnd"/>
            <w:r w:rsidRPr="00D554DA">
              <w:rPr>
                <w:rFonts w:ascii="Times New Roman" w:hAnsi="Times New Roman"/>
              </w:rPr>
              <w:t>, new|_</w:t>
            </w:r>
            <w:proofErr w:type="spellStart"/>
            <w:r w:rsidRPr="00D554DA">
              <w:rPr>
                <w:rFonts w:ascii="Times New Roman" w:hAnsi="Times New Roman"/>
              </w:rPr>
              <w:t>val</w:t>
            </w:r>
            <w:proofErr w:type="spellEnd"/>
            <w:r w:rsidRPr="00D554DA">
              <w:rPr>
                <w:rFonts w:ascii="Times New Roman" w:hAnsi="Times New Roman"/>
              </w:rPr>
              <w:t>)</w:t>
            </w:r>
          </w:p>
          <w:p w14:paraId="767EBB20" w14:textId="77777777" w:rsidR="00251F79" w:rsidRPr="00D554DA" w:rsidRDefault="00251F79" w:rsidP="00CA1F57">
            <w:pPr>
              <w:rPr>
                <w:rFonts w:ascii="Times New Roman" w:hAnsi="Times New Roman"/>
              </w:rPr>
            </w:pPr>
          </w:p>
        </w:tc>
        <w:tc>
          <w:tcPr>
            <w:tcW w:w="6151" w:type="dxa"/>
          </w:tcPr>
          <w:p w14:paraId="76DDB3DB" w14:textId="003A6D06" w:rsidR="00251F79" w:rsidRPr="00D554DA" w:rsidRDefault="00251F79" w:rsidP="00CA1F57">
            <w:pPr>
              <w:rPr>
                <w:rFonts w:ascii="Times New Roman" w:hAnsi="Times New Roman"/>
              </w:rPr>
            </w:pPr>
            <w:r w:rsidRPr="00D554DA">
              <w:rPr>
                <w:rFonts w:ascii="Times New Roman" w:hAnsi="Times New Roman"/>
              </w:rPr>
              <w:t>This method is used to replace characters within the StringBuilder object with another specified character.</w:t>
            </w:r>
          </w:p>
        </w:tc>
      </w:tr>
    </w:tbl>
    <w:p w14:paraId="506C9945" w14:textId="172EA48F" w:rsidR="001E4BB8" w:rsidRPr="00D554DA" w:rsidRDefault="001E4BB8" w:rsidP="00CA1F57">
      <w:r w:rsidRPr="00D554DA">
        <w:tab/>
      </w:r>
    </w:p>
    <w:p w14:paraId="105FDABC" w14:textId="28AC4349" w:rsidR="001D35BB" w:rsidRPr="00D554DA" w:rsidRDefault="001D35BB" w:rsidP="00CA1F57">
      <w:pPr>
        <w:rPr>
          <w:b/>
        </w:rPr>
      </w:pPr>
      <w:r w:rsidRPr="00D554DA">
        <w:rPr>
          <w:b/>
        </w:rPr>
        <w:t>Regular Expression:</w:t>
      </w:r>
    </w:p>
    <w:p w14:paraId="48572B06" w14:textId="77777777" w:rsidR="001D35BB" w:rsidRPr="00D554DA" w:rsidRDefault="001D35BB" w:rsidP="008E1AED">
      <w:pPr>
        <w:numPr>
          <w:ilvl w:val="0"/>
          <w:numId w:val="12"/>
        </w:numPr>
      </w:pPr>
      <w:r w:rsidRPr="00D554DA">
        <w:rPr>
          <w:lang w:val="en-IN"/>
        </w:rPr>
        <w:t>Regular expressions are Patterns that can be used to match strings.</w:t>
      </w:r>
    </w:p>
    <w:p w14:paraId="531A5F05" w14:textId="77777777" w:rsidR="001D35BB" w:rsidRPr="00D554DA" w:rsidRDefault="001D35BB" w:rsidP="008E1AED">
      <w:pPr>
        <w:numPr>
          <w:ilvl w:val="0"/>
          <w:numId w:val="12"/>
        </w:numPr>
      </w:pPr>
      <w:r w:rsidRPr="00D554DA">
        <w:rPr>
          <w:lang w:val="en-IN"/>
        </w:rPr>
        <w:t>To locate substrings within a large string expression</w:t>
      </w:r>
    </w:p>
    <w:p w14:paraId="35BC147D" w14:textId="77777777" w:rsidR="001D35BB" w:rsidRPr="00D554DA" w:rsidRDefault="001D35BB" w:rsidP="008E1AED">
      <w:pPr>
        <w:numPr>
          <w:ilvl w:val="0"/>
          <w:numId w:val="12"/>
        </w:numPr>
      </w:pPr>
      <w:r w:rsidRPr="00D554DA">
        <w:rPr>
          <w:lang w:val="en-IN"/>
        </w:rPr>
        <w:t xml:space="preserve">The namespace is </w:t>
      </w:r>
      <w:proofErr w:type="spellStart"/>
      <w:r w:rsidRPr="00D554DA">
        <w:rPr>
          <w:lang w:val="en-IN"/>
        </w:rPr>
        <w:t>System.Text.RegularExpressions</w:t>
      </w:r>
      <w:proofErr w:type="spellEnd"/>
      <w:r w:rsidRPr="00D554DA">
        <w:rPr>
          <w:lang w:val="en-IN"/>
        </w:rPr>
        <w:t xml:space="preserve"> </w:t>
      </w:r>
    </w:p>
    <w:p w14:paraId="0B6AD8CE" w14:textId="77777777" w:rsidR="001D35BB" w:rsidRPr="00D554DA" w:rsidRDefault="001D35BB" w:rsidP="008E1AED">
      <w:pPr>
        <w:numPr>
          <w:ilvl w:val="0"/>
          <w:numId w:val="12"/>
        </w:numPr>
      </w:pPr>
      <w:r w:rsidRPr="00D554DA">
        <w:rPr>
          <w:lang w:val="en-IN"/>
        </w:rPr>
        <w:t>The regular expressions language is designed specifically for string processing</w:t>
      </w:r>
    </w:p>
    <w:p w14:paraId="1D0BFEB3" w14:textId="77777777" w:rsidR="001D35BB" w:rsidRPr="00D554DA" w:rsidRDefault="001D35BB" w:rsidP="008E1AED">
      <w:pPr>
        <w:numPr>
          <w:ilvl w:val="0"/>
          <w:numId w:val="12"/>
        </w:numPr>
      </w:pPr>
      <w:r w:rsidRPr="00D554DA">
        <w:rPr>
          <w:lang w:val="en-IN"/>
        </w:rPr>
        <w:t>With regular expressions, you can perform quite sophisticated and high - level operations on strings. For example, you can:</w:t>
      </w:r>
    </w:p>
    <w:p w14:paraId="7036E4C7" w14:textId="77777777" w:rsidR="001D35BB" w:rsidRPr="00D554DA" w:rsidRDefault="001D35BB" w:rsidP="00CA1F57">
      <w:pPr>
        <w:numPr>
          <w:ilvl w:val="1"/>
          <w:numId w:val="4"/>
        </w:numPr>
      </w:pPr>
      <w:r w:rsidRPr="00D554DA">
        <w:rPr>
          <w:lang w:val="en-IN"/>
        </w:rPr>
        <w:t xml:space="preserve"> Identify (and perhaps either flag or remove) all repeated words in a string (for example, “ The computer books </w:t>
      </w:r>
      <w:proofErr w:type="spellStart"/>
      <w:r w:rsidRPr="00D554DA">
        <w:rPr>
          <w:lang w:val="en-IN"/>
        </w:rPr>
        <w:t>books</w:t>
      </w:r>
      <w:proofErr w:type="spellEnd"/>
      <w:r w:rsidRPr="00D554DA">
        <w:rPr>
          <w:lang w:val="en-IN"/>
        </w:rPr>
        <w:t xml:space="preserve"> ” to “ The computer books ” )</w:t>
      </w:r>
    </w:p>
    <w:p w14:paraId="04F398A3" w14:textId="77777777" w:rsidR="001D35BB" w:rsidRPr="00D554DA" w:rsidRDefault="001D35BB" w:rsidP="00CA1F57">
      <w:pPr>
        <w:numPr>
          <w:ilvl w:val="1"/>
          <w:numId w:val="4"/>
        </w:numPr>
      </w:pPr>
      <w:r w:rsidRPr="00D554DA">
        <w:rPr>
          <w:lang w:val="en-IN"/>
        </w:rPr>
        <w:t>Convert all words to title case (for example, “ this is a Title ” to “ This Is A Title ” )</w:t>
      </w:r>
    </w:p>
    <w:p w14:paraId="10335FE3" w14:textId="77777777" w:rsidR="001D35BB" w:rsidRPr="00D554DA" w:rsidRDefault="001D35BB" w:rsidP="00CA1F57">
      <w:pPr>
        <w:numPr>
          <w:ilvl w:val="1"/>
          <w:numId w:val="4"/>
        </w:numPr>
      </w:pPr>
      <w:r w:rsidRPr="00D554DA">
        <w:rPr>
          <w:lang w:val="en-IN"/>
        </w:rPr>
        <w:t xml:space="preserve"> Convert all words longer than three characters to title case (for example, “ this is a Title ” to “ This is a Title ” )</w:t>
      </w:r>
    </w:p>
    <w:p w14:paraId="1DF2438F" w14:textId="77777777" w:rsidR="001D35BB" w:rsidRPr="00D554DA" w:rsidRDefault="001D35BB" w:rsidP="00CA1F57">
      <w:pPr>
        <w:numPr>
          <w:ilvl w:val="1"/>
          <w:numId w:val="4"/>
        </w:numPr>
      </w:pPr>
      <w:r w:rsidRPr="00D554DA">
        <w:rPr>
          <w:lang w:val="en-IN"/>
        </w:rPr>
        <w:t>Ensure that sentences are properly capitalized</w:t>
      </w:r>
    </w:p>
    <w:p w14:paraId="72169259" w14:textId="77777777" w:rsidR="001D35BB" w:rsidRPr="00D554DA" w:rsidRDefault="001D35BB" w:rsidP="00CA1F57">
      <w:pPr>
        <w:numPr>
          <w:ilvl w:val="1"/>
          <w:numId w:val="4"/>
        </w:numPr>
      </w:pPr>
      <w:r w:rsidRPr="00D554DA">
        <w:rPr>
          <w:lang w:val="en-IN"/>
        </w:rPr>
        <w:t>Separate the various elements of a URI (for example, given http://www.wrox.com , extract the protocol, computer name, file name, and so on)</w:t>
      </w:r>
    </w:p>
    <w:p w14:paraId="66F95285" w14:textId="77777777" w:rsidR="001D35BB" w:rsidRPr="00D554DA" w:rsidRDefault="001D35BB" w:rsidP="00CA1F57">
      <w:pPr>
        <w:numPr>
          <w:ilvl w:val="0"/>
          <w:numId w:val="4"/>
        </w:numPr>
      </w:pPr>
      <w:r w:rsidRPr="00D554DA">
        <w:rPr>
          <w:lang w:val="en-IN"/>
        </w:rPr>
        <w:t xml:space="preserve">Of course, all of these tasks can be performed in C# using the various methods on </w:t>
      </w:r>
      <w:proofErr w:type="spellStart"/>
      <w:r w:rsidRPr="00D554DA">
        <w:rPr>
          <w:lang w:val="en-IN"/>
        </w:rPr>
        <w:t>System.String</w:t>
      </w:r>
      <w:proofErr w:type="spellEnd"/>
      <w:r w:rsidRPr="00D554DA">
        <w:rPr>
          <w:lang w:val="en-IN"/>
        </w:rPr>
        <w:t xml:space="preserve"> </w:t>
      </w:r>
      <w:proofErr w:type="gramStart"/>
      <w:r w:rsidRPr="00D554DA">
        <w:rPr>
          <w:lang w:val="en-IN"/>
        </w:rPr>
        <w:t xml:space="preserve">and  </w:t>
      </w:r>
      <w:proofErr w:type="spellStart"/>
      <w:r w:rsidRPr="00D554DA">
        <w:rPr>
          <w:lang w:val="en-IN"/>
        </w:rPr>
        <w:t>System.Text</w:t>
      </w:r>
      <w:proofErr w:type="gramEnd"/>
      <w:r w:rsidRPr="00D554DA">
        <w:rPr>
          <w:lang w:val="en-IN"/>
        </w:rPr>
        <w:t>.StringBuilder</w:t>
      </w:r>
      <w:proofErr w:type="spellEnd"/>
      <w:r w:rsidRPr="00D554DA">
        <w:rPr>
          <w:lang w:val="en-IN"/>
        </w:rPr>
        <w:t xml:space="preserve"> . However, in some cases, this would require writing a fair amount of C# code. If you use regular expressions, this code can normally be compressed to just a couple of lines.</w:t>
      </w:r>
    </w:p>
    <w:p w14:paraId="05DFB1A1" w14:textId="77777777" w:rsidR="001D35BB" w:rsidRPr="00D554DA" w:rsidRDefault="001D35BB" w:rsidP="00CA1F57">
      <w:pPr>
        <w:numPr>
          <w:ilvl w:val="0"/>
          <w:numId w:val="4"/>
        </w:numPr>
      </w:pPr>
      <w:r w:rsidRPr="00D554DA">
        <w:rPr>
          <w:lang w:val="en-IN"/>
        </w:rPr>
        <w:t xml:space="preserve">You instantiate a </w:t>
      </w:r>
      <w:proofErr w:type="spellStart"/>
      <w:r w:rsidRPr="00D554DA">
        <w:rPr>
          <w:lang w:val="en-IN"/>
        </w:rPr>
        <w:t>System.Text.RegularExpressions.RegEx</w:t>
      </w:r>
      <w:proofErr w:type="spellEnd"/>
      <w:r w:rsidRPr="00D554DA">
        <w:rPr>
          <w:lang w:val="en-IN"/>
        </w:rPr>
        <w:t xml:space="preserve"> object</w:t>
      </w:r>
    </w:p>
    <w:p w14:paraId="71AE23E2" w14:textId="77777777" w:rsidR="001D35BB" w:rsidRPr="00D554DA" w:rsidRDefault="001D35BB" w:rsidP="00CA1F57">
      <w:pPr>
        <w:numPr>
          <w:ilvl w:val="0"/>
          <w:numId w:val="4"/>
        </w:numPr>
      </w:pPr>
      <w:r w:rsidRPr="00D554DA">
        <w:rPr>
          <w:lang w:val="en-IN"/>
        </w:rPr>
        <w:t xml:space="preserve">Pass it the string to be processed, and pass in a regular expression </w:t>
      </w:r>
    </w:p>
    <w:p w14:paraId="40A3905C" w14:textId="77777777" w:rsidR="001D35BB" w:rsidRPr="00D554DA" w:rsidRDefault="001D35BB" w:rsidP="00CA1F57">
      <w:pPr>
        <w:rPr>
          <w:lang w:val="en-IN"/>
        </w:rPr>
      </w:pPr>
      <w:r w:rsidRPr="00D554DA">
        <w:rPr>
          <w:lang w:val="en-IN"/>
        </w:rPr>
        <w:lastRenderedPageBreak/>
        <w:t>Some of the Regular Expression symbols are as follows</w:t>
      </w:r>
    </w:p>
    <w:p w14:paraId="5DE5EB9E" w14:textId="77777777" w:rsidR="001D35BB" w:rsidRPr="00D554DA" w:rsidRDefault="001D35BB" w:rsidP="00CA1F57">
      <w:r w:rsidRPr="00D554DA">
        <w:rPr>
          <w:noProof/>
          <w:lang w:val="en-IN" w:eastAsia="en-IN" w:bidi="ta-IN"/>
        </w:rPr>
        <w:drawing>
          <wp:inline distT="0" distB="0" distL="0" distR="0" wp14:anchorId="0E15C2C9" wp14:editId="73DE5688">
            <wp:extent cx="5943600" cy="413766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CF034" w14:textId="3FA43436" w:rsidR="001D35BB" w:rsidRDefault="001D35BB" w:rsidP="00CA1F57">
      <w:pPr>
        <w:rPr>
          <w:b/>
        </w:rPr>
      </w:pPr>
      <w:r w:rsidRPr="00D554DA">
        <w:rPr>
          <w:b/>
        </w:rPr>
        <w:t>Example Program</w:t>
      </w:r>
    </w:p>
    <w:p w14:paraId="593818F3" w14:textId="5BAC5656" w:rsidR="004329C6" w:rsidRPr="00D554DA" w:rsidRDefault="004329C6" w:rsidP="00CA1F57">
      <w:pPr>
        <w:rPr>
          <w:b/>
        </w:rPr>
      </w:pPr>
      <w:r w:rsidRPr="00D554DA">
        <w:rPr>
          <w:rFonts w:eastAsiaTheme="minorHAnsi"/>
          <w:color w:val="0000FF"/>
          <w:sz w:val="19"/>
          <w:szCs w:val="19"/>
          <w:lang w:val="en-IN"/>
        </w:rPr>
        <w:t>Using</w:t>
      </w:r>
      <w:r>
        <w:rPr>
          <w:rFonts w:eastAsiaTheme="minorHAnsi"/>
          <w:color w:val="0000FF"/>
          <w:sz w:val="19"/>
          <w:szCs w:val="19"/>
          <w:lang w:val="en-IN"/>
        </w:rPr>
        <w:t xml:space="preserve"> </w:t>
      </w:r>
      <w:r w:rsidRPr="004329C6">
        <w:rPr>
          <w:rFonts w:eastAsiaTheme="minorHAnsi"/>
          <w:color w:val="000000" w:themeColor="text1"/>
          <w:sz w:val="19"/>
          <w:szCs w:val="19"/>
          <w:lang w:val="en-IN"/>
        </w:rPr>
        <w:t>System</w:t>
      </w:r>
      <w:r>
        <w:rPr>
          <w:rFonts w:eastAsiaTheme="minorHAnsi"/>
          <w:color w:val="0000FF"/>
          <w:sz w:val="19"/>
          <w:szCs w:val="19"/>
          <w:lang w:val="en-IN"/>
        </w:rPr>
        <w:t>;</w:t>
      </w:r>
    </w:p>
    <w:p w14:paraId="0617B70A" w14:textId="77777777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 w:rsidRPr="00D554DA">
        <w:rPr>
          <w:rFonts w:eastAsiaTheme="minorHAnsi"/>
          <w:color w:val="0000FF"/>
          <w:sz w:val="19"/>
          <w:szCs w:val="19"/>
          <w:lang w:val="en-IN"/>
        </w:rPr>
        <w:t>using</w:t>
      </w: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</w:t>
      </w:r>
      <w:proofErr w:type="spellStart"/>
      <w:proofErr w:type="gramStart"/>
      <w:r w:rsidRPr="00D554DA">
        <w:rPr>
          <w:rFonts w:eastAsiaTheme="minorHAnsi"/>
          <w:color w:val="000000"/>
          <w:sz w:val="19"/>
          <w:szCs w:val="19"/>
          <w:lang w:val="en-IN"/>
        </w:rPr>
        <w:t>System.Text.RegularExpressions</w:t>
      </w:r>
      <w:proofErr w:type="spellEnd"/>
      <w:proofErr w:type="gramEnd"/>
      <w:r w:rsidRPr="00D554DA">
        <w:rPr>
          <w:rFonts w:eastAsiaTheme="minorHAnsi"/>
          <w:color w:val="000000"/>
          <w:sz w:val="19"/>
          <w:szCs w:val="19"/>
          <w:lang w:val="en-IN"/>
        </w:rPr>
        <w:t>;</w:t>
      </w:r>
    </w:p>
    <w:p w14:paraId="56D5C051" w14:textId="77777777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 w:rsidRPr="00D554DA">
        <w:rPr>
          <w:rFonts w:eastAsiaTheme="minorHAnsi"/>
          <w:color w:val="0000FF"/>
          <w:sz w:val="19"/>
          <w:szCs w:val="19"/>
          <w:lang w:val="en-IN"/>
        </w:rPr>
        <w:t>class</w:t>
      </w: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</w:t>
      </w:r>
      <w:proofErr w:type="spellStart"/>
      <w:r w:rsidRPr="00D554DA">
        <w:rPr>
          <w:rFonts w:eastAsiaTheme="minorHAnsi"/>
          <w:color w:val="2B91AF"/>
          <w:sz w:val="19"/>
          <w:szCs w:val="19"/>
          <w:lang w:val="en-IN"/>
        </w:rPr>
        <w:t>myRegEx</w:t>
      </w:r>
      <w:proofErr w:type="spellEnd"/>
    </w:p>
    <w:p w14:paraId="613FBA6A" w14:textId="77777777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 w:rsidRPr="00D554DA">
        <w:rPr>
          <w:rFonts w:eastAsiaTheme="minorHAnsi"/>
          <w:color w:val="000000"/>
          <w:sz w:val="19"/>
          <w:szCs w:val="19"/>
          <w:lang w:val="en-IN"/>
        </w:rPr>
        <w:t>{</w:t>
      </w:r>
    </w:p>
    <w:p w14:paraId="64DF704A" w14:textId="77777777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   </w:t>
      </w:r>
      <w:r w:rsidRPr="00D554DA">
        <w:rPr>
          <w:rFonts w:eastAsiaTheme="minorHAnsi"/>
          <w:color w:val="0000FF"/>
          <w:sz w:val="19"/>
          <w:szCs w:val="19"/>
          <w:lang w:val="en-IN"/>
        </w:rPr>
        <w:t>static</w:t>
      </w: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</w:t>
      </w:r>
      <w:r w:rsidRPr="00D554DA">
        <w:rPr>
          <w:rFonts w:eastAsiaTheme="minorHAnsi"/>
          <w:color w:val="0000FF"/>
          <w:sz w:val="19"/>
          <w:szCs w:val="19"/>
          <w:lang w:val="en-IN"/>
        </w:rPr>
        <w:t>void</w:t>
      </w: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</w:t>
      </w:r>
      <w:proofErr w:type="gramStart"/>
      <w:r w:rsidRPr="00D554DA">
        <w:rPr>
          <w:rFonts w:eastAsiaTheme="minorHAnsi"/>
          <w:color w:val="000000"/>
          <w:sz w:val="19"/>
          <w:szCs w:val="19"/>
          <w:lang w:val="en-IN"/>
        </w:rPr>
        <w:t>Main(</w:t>
      </w:r>
      <w:proofErr w:type="gramEnd"/>
      <w:r w:rsidRPr="00D554DA">
        <w:rPr>
          <w:rFonts w:eastAsiaTheme="minorHAnsi"/>
          <w:color w:val="000000"/>
          <w:sz w:val="19"/>
          <w:szCs w:val="19"/>
          <w:lang w:val="en-IN"/>
        </w:rPr>
        <w:t>)</w:t>
      </w:r>
    </w:p>
    <w:p w14:paraId="6AE3A36B" w14:textId="77777777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   {</w:t>
      </w:r>
    </w:p>
    <w:p w14:paraId="3A012639" w14:textId="77777777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       </w:t>
      </w:r>
      <w:r w:rsidRPr="00D554DA">
        <w:rPr>
          <w:rFonts w:eastAsiaTheme="minorHAnsi"/>
          <w:color w:val="0000FF"/>
          <w:sz w:val="19"/>
          <w:szCs w:val="19"/>
          <w:lang w:val="en-IN"/>
        </w:rPr>
        <w:t>string</w:t>
      </w: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text = </w:t>
      </w:r>
      <w:r w:rsidRPr="00D554DA">
        <w:rPr>
          <w:rFonts w:eastAsiaTheme="minorHAnsi"/>
          <w:color w:val="A31515"/>
          <w:sz w:val="19"/>
          <w:szCs w:val="19"/>
          <w:lang w:val="en-IN"/>
        </w:rPr>
        <w:t>"Here is the text!"</w:t>
      </w:r>
      <w:r w:rsidRPr="00D554DA">
        <w:rPr>
          <w:rFonts w:eastAsiaTheme="minorHAnsi"/>
          <w:color w:val="000000"/>
          <w:sz w:val="19"/>
          <w:szCs w:val="19"/>
          <w:lang w:val="en-IN"/>
        </w:rPr>
        <w:t>;</w:t>
      </w:r>
    </w:p>
    <w:p w14:paraId="5D6BEE41" w14:textId="3C882830" w:rsidR="001D35BB" w:rsidRPr="00D554DA" w:rsidRDefault="00923D87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>
        <w:rPr>
          <w:rFonts w:eastAsiaTheme="minorHAnsi"/>
          <w:color w:val="000000"/>
          <w:sz w:val="19"/>
          <w:szCs w:val="19"/>
          <w:lang w:val="en-IN"/>
        </w:rPr>
        <w:t xml:space="preserve">        Regex </w:t>
      </w:r>
      <w:proofErr w:type="spellStart"/>
      <w:r>
        <w:rPr>
          <w:rFonts w:eastAsiaTheme="minorHAnsi"/>
          <w:color w:val="000000"/>
          <w:sz w:val="19"/>
          <w:szCs w:val="19"/>
          <w:lang w:val="en-IN"/>
        </w:rPr>
        <w:t>regex</w:t>
      </w:r>
      <w:proofErr w:type="spellEnd"/>
      <w:r w:rsidR="001D35BB" w:rsidRPr="00D554DA">
        <w:rPr>
          <w:rFonts w:eastAsiaTheme="minorHAnsi"/>
          <w:color w:val="000000"/>
          <w:sz w:val="19"/>
          <w:szCs w:val="19"/>
          <w:lang w:val="en-IN"/>
        </w:rPr>
        <w:t xml:space="preserve"> = </w:t>
      </w:r>
      <w:r w:rsidR="001D35BB" w:rsidRPr="00D554DA">
        <w:rPr>
          <w:rFonts w:eastAsiaTheme="minorHAnsi"/>
          <w:color w:val="0000FF"/>
          <w:sz w:val="19"/>
          <w:szCs w:val="19"/>
          <w:lang w:val="en-IN"/>
        </w:rPr>
        <w:t>new</w:t>
      </w:r>
      <w:r w:rsidR="001D35BB" w:rsidRPr="00D554DA">
        <w:rPr>
          <w:rFonts w:eastAsiaTheme="minorHAnsi"/>
          <w:color w:val="000000"/>
          <w:sz w:val="19"/>
          <w:szCs w:val="19"/>
          <w:lang w:val="en-IN"/>
        </w:rPr>
        <w:t xml:space="preserve"> Regex(</w:t>
      </w:r>
      <w:r w:rsidR="001D35BB" w:rsidRPr="00D554DA">
        <w:rPr>
          <w:rFonts w:eastAsiaTheme="minorHAnsi"/>
          <w:color w:val="800000"/>
          <w:sz w:val="19"/>
          <w:szCs w:val="19"/>
          <w:lang w:val="en-IN"/>
        </w:rPr>
        <w:t>"\b[a-</w:t>
      </w:r>
      <w:proofErr w:type="gramStart"/>
      <w:r w:rsidR="001D35BB" w:rsidRPr="00D554DA">
        <w:rPr>
          <w:rFonts w:eastAsiaTheme="minorHAnsi"/>
          <w:color w:val="800000"/>
          <w:sz w:val="19"/>
          <w:szCs w:val="19"/>
          <w:lang w:val="en-IN"/>
        </w:rPr>
        <w:t>z]+</w:t>
      </w:r>
      <w:proofErr w:type="gramEnd"/>
      <w:r w:rsidR="001D35BB" w:rsidRPr="00D554DA">
        <w:rPr>
          <w:rFonts w:eastAsiaTheme="minorHAnsi"/>
          <w:color w:val="800000"/>
          <w:sz w:val="19"/>
          <w:szCs w:val="19"/>
          <w:lang w:val="en-IN"/>
        </w:rPr>
        <w:t>\b"</w:t>
      </w:r>
      <w:r w:rsidR="001D35BB" w:rsidRPr="00D554DA">
        <w:rPr>
          <w:rFonts w:eastAsiaTheme="minorHAnsi"/>
          <w:color w:val="000000"/>
          <w:sz w:val="19"/>
          <w:szCs w:val="19"/>
          <w:lang w:val="en-IN"/>
        </w:rPr>
        <w:t>);</w:t>
      </w:r>
    </w:p>
    <w:p w14:paraId="5E5A842F" w14:textId="7F2CEC04" w:rsidR="00923D87" w:rsidRDefault="00923D87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>
        <w:rPr>
          <w:rFonts w:eastAsiaTheme="minorHAnsi"/>
          <w:color w:val="000000"/>
          <w:sz w:val="19"/>
          <w:szCs w:val="19"/>
          <w:lang w:val="en-IN"/>
        </w:rPr>
        <w:t xml:space="preserve">        if(</w:t>
      </w:r>
      <w:proofErr w:type="spellStart"/>
      <w:proofErr w:type="gramStart"/>
      <w:r>
        <w:rPr>
          <w:rFonts w:eastAsiaTheme="minorHAnsi"/>
          <w:color w:val="000000"/>
          <w:sz w:val="19"/>
          <w:szCs w:val="19"/>
          <w:lang w:val="en-IN"/>
        </w:rPr>
        <w:t>regex.isMatch</w:t>
      </w:r>
      <w:proofErr w:type="spellEnd"/>
      <w:proofErr w:type="gramEnd"/>
      <w:r>
        <w:rPr>
          <w:rFonts w:eastAsiaTheme="minorHAnsi"/>
          <w:color w:val="000000"/>
          <w:sz w:val="19"/>
          <w:szCs w:val="19"/>
          <w:lang w:val="en-IN"/>
        </w:rPr>
        <w:t xml:space="preserve">(text)) </w:t>
      </w:r>
    </w:p>
    <w:p w14:paraId="0B6FF6EF" w14:textId="08B76867" w:rsidR="00923D87" w:rsidRDefault="00923D87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>
        <w:rPr>
          <w:rFonts w:eastAsiaTheme="minorHAnsi"/>
          <w:color w:val="000000"/>
          <w:sz w:val="19"/>
          <w:szCs w:val="19"/>
          <w:lang w:val="en-IN"/>
        </w:rPr>
        <w:t xml:space="preserve">              </w:t>
      </w:r>
      <w:proofErr w:type="spellStart"/>
      <w:r w:rsidRPr="00D554DA">
        <w:rPr>
          <w:rFonts w:eastAsiaTheme="minorHAnsi"/>
          <w:color w:val="000000"/>
          <w:sz w:val="19"/>
          <w:szCs w:val="19"/>
          <w:lang w:val="en-IN"/>
        </w:rPr>
        <w:t>Console</w:t>
      </w:r>
      <w:r>
        <w:rPr>
          <w:rFonts w:eastAsiaTheme="minorHAnsi"/>
          <w:color w:val="000000"/>
          <w:sz w:val="19"/>
          <w:szCs w:val="19"/>
          <w:lang w:val="en-IN"/>
        </w:rPr>
        <w:t>.WriteLine</w:t>
      </w:r>
      <w:proofErr w:type="spellEnd"/>
      <w:r>
        <w:rPr>
          <w:rFonts w:eastAsiaTheme="minorHAnsi"/>
          <w:color w:val="000000"/>
          <w:sz w:val="19"/>
          <w:szCs w:val="19"/>
          <w:lang w:val="en-IN"/>
        </w:rPr>
        <w:t>(“Matched”</w:t>
      </w:r>
      <w:r w:rsidRPr="00D554DA">
        <w:rPr>
          <w:rFonts w:eastAsiaTheme="minorHAnsi"/>
          <w:color w:val="000000"/>
          <w:sz w:val="19"/>
          <w:szCs w:val="19"/>
          <w:lang w:val="en-IN"/>
        </w:rPr>
        <w:t>);</w:t>
      </w:r>
    </w:p>
    <w:p w14:paraId="6D97F057" w14:textId="1647F06B" w:rsidR="00923D87" w:rsidRDefault="00923D87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>
        <w:rPr>
          <w:rFonts w:eastAsiaTheme="minorHAnsi"/>
          <w:color w:val="000000"/>
          <w:sz w:val="19"/>
          <w:szCs w:val="19"/>
          <w:lang w:val="en-IN"/>
        </w:rPr>
        <w:t xml:space="preserve">        else</w:t>
      </w:r>
    </w:p>
    <w:p w14:paraId="78EC24AD" w14:textId="5094EA8E" w:rsidR="00923D87" w:rsidRPr="00D554DA" w:rsidRDefault="00923D87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>
        <w:rPr>
          <w:rFonts w:eastAsiaTheme="minorHAnsi"/>
          <w:color w:val="000000"/>
          <w:sz w:val="19"/>
          <w:szCs w:val="19"/>
          <w:lang w:val="en-IN"/>
        </w:rPr>
        <w:tab/>
      </w:r>
      <w:proofErr w:type="spellStart"/>
      <w:r>
        <w:rPr>
          <w:rFonts w:eastAsiaTheme="minorHAnsi"/>
          <w:color w:val="000000"/>
          <w:sz w:val="19"/>
          <w:szCs w:val="19"/>
          <w:lang w:val="en-IN"/>
        </w:rPr>
        <w:t>Console.WriteLine</w:t>
      </w:r>
      <w:proofErr w:type="spellEnd"/>
      <w:r>
        <w:rPr>
          <w:rFonts w:eastAsiaTheme="minorHAnsi"/>
          <w:color w:val="000000"/>
          <w:sz w:val="19"/>
          <w:szCs w:val="19"/>
          <w:lang w:val="en-IN"/>
        </w:rPr>
        <w:t>(“Not Matched”)</w:t>
      </w:r>
    </w:p>
    <w:p w14:paraId="265D0168" w14:textId="3ABD4E41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</w:p>
    <w:p w14:paraId="590BAB5A" w14:textId="77777777" w:rsidR="001D35BB" w:rsidRPr="00D554DA" w:rsidRDefault="001D35BB" w:rsidP="00CA1F57">
      <w:pPr>
        <w:autoSpaceDE w:val="0"/>
        <w:autoSpaceDN w:val="0"/>
        <w:adjustRightInd w:val="0"/>
        <w:rPr>
          <w:rFonts w:eastAsiaTheme="minorHAnsi"/>
          <w:color w:val="000000"/>
          <w:sz w:val="19"/>
          <w:szCs w:val="19"/>
          <w:lang w:val="en-IN"/>
        </w:rPr>
      </w:pPr>
      <w:r w:rsidRPr="00D554DA">
        <w:rPr>
          <w:rFonts w:eastAsiaTheme="minorHAnsi"/>
          <w:color w:val="000000"/>
          <w:sz w:val="19"/>
          <w:szCs w:val="19"/>
          <w:lang w:val="en-IN"/>
        </w:rPr>
        <w:t xml:space="preserve">    }</w:t>
      </w:r>
    </w:p>
    <w:p w14:paraId="7E656670" w14:textId="1317C00A" w:rsidR="00A112DB" w:rsidRDefault="001D35BB" w:rsidP="00A112DB">
      <w:pPr>
        <w:rPr>
          <w:b/>
        </w:rPr>
      </w:pPr>
      <w:r w:rsidRPr="00D554DA">
        <w:rPr>
          <w:rFonts w:eastAsiaTheme="minorHAnsi"/>
          <w:color w:val="000000"/>
          <w:sz w:val="19"/>
          <w:szCs w:val="19"/>
          <w:lang w:val="en-IN"/>
        </w:rPr>
        <w:t>}</w:t>
      </w:r>
    </w:p>
    <w:p w14:paraId="07D23865" w14:textId="2AC748F1" w:rsidR="001D35BB" w:rsidRPr="00D554DA" w:rsidRDefault="00BE4299" w:rsidP="00CA1F57">
      <w:pPr>
        <w:jc w:val="center"/>
        <w:rPr>
          <w:b/>
        </w:rPr>
      </w:pPr>
      <w:r w:rsidRPr="00D554DA">
        <w:rPr>
          <w:b/>
        </w:rPr>
        <w:t>Questions</w:t>
      </w:r>
    </w:p>
    <w:p w14:paraId="2DD62085" w14:textId="05DD37EE" w:rsidR="00BE4299" w:rsidRPr="00D554DA" w:rsidRDefault="00BE4299" w:rsidP="00CA1F57">
      <w:pPr>
        <w:jc w:val="both"/>
        <w:rPr>
          <w:b/>
        </w:rPr>
      </w:pPr>
      <w:r w:rsidRPr="00D554DA">
        <w:rPr>
          <w:b/>
        </w:rPr>
        <w:t xml:space="preserve">Section1: </w:t>
      </w:r>
      <w:r w:rsidRPr="00D554DA">
        <w:rPr>
          <w:bCs/>
        </w:rPr>
        <w:t>Create a</w:t>
      </w:r>
      <w:r w:rsidR="00F578E0">
        <w:rPr>
          <w:bCs/>
        </w:rPr>
        <w:t xml:space="preserve"> C# console application to get the necessary</w:t>
      </w:r>
      <w:r w:rsidRPr="00D554DA">
        <w:rPr>
          <w:bCs/>
        </w:rPr>
        <w:t xml:space="preserve"> string</w:t>
      </w:r>
      <w:r w:rsidR="00F578E0">
        <w:rPr>
          <w:bCs/>
        </w:rPr>
        <w:t>s</w:t>
      </w:r>
      <w:r w:rsidRPr="00D554DA">
        <w:rPr>
          <w:bCs/>
        </w:rPr>
        <w:t xml:space="preserve"> from the user and perform all the string operations.  A sample </w:t>
      </w:r>
      <w:r w:rsidR="00251F79" w:rsidRPr="00D554DA">
        <w:rPr>
          <w:bCs/>
        </w:rPr>
        <w:t>screenshot</w:t>
      </w:r>
      <w:r w:rsidRPr="00D554DA">
        <w:rPr>
          <w:bCs/>
        </w:rPr>
        <w:t xml:space="preserve"> is given below.</w:t>
      </w:r>
    </w:p>
    <w:p w14:paraId="04B51DEF" w14:textId="77777777" w:rsidR="001D35BB" w:rsidRPr="00D554DA" w:rsidRDefault="001D35BB" w:rsidP="00CA1F57">
      <w:pPr>
        <w:jc w:val="center"/>
        <w:rPr>
          <w:b/>
        </w:rPr>
      </w:pPr>
      <w:r w:rsidRPr="00D554DA">
        <w:rPr>
          <w:b/>
          <w:noProof/>
          <w:lang w:val="en-IN" w:eastAsia="en-IN" w:bidi="ta-IN"/>
        </w:rPr>
        <w:drawing>
          <wp:inline distT="0" distB="0" distL="0" distR="0" wp14:anchorId="33AAA47B" wp14:editId="465C3504">
            <wp:extent cx="2685338" cy="2446867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7" t="56250" r="72711" b="14583"/>
                    <a:stretch/>
                  </pic:blipFill>
                  <pic:spPr bwMode="auto">
                    <a:xfrm>
                      <a:off x="0" y="0"/>
                      <a:ext cx="2687507" cy="244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430C63" w14:textId="77777777" w:rsidR="00BE4299" w:rsidRPr="00D554DA" w:rsidRDefault="00BE4299" w:rsidP="00CA1F57">
      <w:pPr>
        <w:jc w:val="center"/>
        <w:rPr>
          <w:b/>
        </w:rPr>
      </w:pPr>
    </w:p>
    <w:p w14:paraId="612740B5" w14:textId="52E6CE62" w:rsidR="00251F79" w:rsidRPr="00D554DA" w:rsidRDefault="00251F79" w:rsidP="00CA1F57">
      <w:pPr>
        <w:jc w:val="both"/>
        <w:rPr>
          <w:bCs/>
        </w:rPr>
      </w:pPr>
      <w:r w:rsidRPr="00D554DA">
        <w:rPr>
          <w:b/>
        </w:rPr>
        <w:t xml:space="preserve">Section 2: </w:t>
      </w:r>
      <w:r w:rsidRPr="00D554DA">
        <w:rPr>
          <w:bCs/>
        </w:rPr>
        <w:t xml:space="preserve">Create a C# console application </w:t>
      </w:r>
      <w:r w:rsidR="005570A2">
        <w:rPr>
          <w:bCs/>
        </w:rPr>
        <w:t>to get the necessary</w:t>
      </w:r>
      <w:r w:rsidRPr="00D554DA">
        <w:rPr>
          <w:bCs/>
        </w:rPr>
        <w:t xml:space="preserve"> string</w:t>
      </w:r>
      <w:r w:rsidR="005570A2">
        <w:rPr>
          <w:bCs/>
        </w:rPr>
        <w:t>s</w:t>
      </w:r>
      <w:r w:rsidRPr="00D554DA">
        <w:rPr>
          <w:bCs/>
        </w:rPr>
        <w:t xml:space="preserve"> from the user store it in the StringBuilder class and perform the following operations.</w:t>
      </w:r>
    </w:p>
    <w:p w14:paraId="13679617" w14:textId="77777777" w:rsidR="00251F79" w:rsidRPr="00D554DA" w:rsidRDefault="00251F79" w:rsidP="00CA1F57">
      <w:pPr>
        <w:jc w:val="both"/>
        <w:rPr>
          <w:b/>
        </w:rPr>
      </w:pPr>
    </w:p>
    <w:p w14:paraId="39EA3DCA" w14:textId="2627AB7C" w:rsidR="00251F79" w:rsidRPr="00D554DA" w:rsidRDefault="00120D95" w:rsidP="00CA1F57">
      <w:pPr>
        <w:rPr>
          <w:b/>
          <w:bCs/>
        </w:rPr>
      </w:pPr>
      <w:r w:rsidRPr="00D554DA">
        <w:rPr>
          <w:b/>
          <w:bCs/>
        </w:rPr>
        <w:t>String Builder Operation</w:t>
      </w:r>
      <w:r w:rsidR="00CA1F57">
        <w:rPr>
          <w:b/>
          <w:bCs/>
        </w:rPr>
        <w:t>s</w:t>
      </w:r>
    </w:p>
    <w:p w14:paraId="3A1887A2" w14:textId="3D15CEA7" w:rsidR="00120D95" w:rsidRPr="00D554DA" w:rsidRDefault="00120D95" w:rsidP="00CA1F57">
      <w:pPr>
        <w:ind w:left="2835"/>
        <w:rPr>
          <w:b/>
          <w:bCs/>
        </w:rPr>
      </w:pPr>
      <w:r w:rsidRPr="00D554DA">
        <w:rPr>
          <w:b/>
          <w:bCs/>
        </w:rPr>
        <w:t>1. Length</w:t>
      </w:r>
    </w:p>
    <w:p w14:paraId="520E18AE" w14:textId="44F1BF13" w:rsidR="00120D95" w:rsidRPr="00D554DA" w:rsidRDefault="00120D95" w:rsidP="00CA1F57">
      <w:pPr>
        <w:ind w:left="2835"/>
        <w:rPr>
          <w:b/>
          <w:bCs/>
        </w:rPr>
      </w:pPr>
      <w:r w:rsidRPr="00D554DA">
        <w:rPr>
          <w:b/>
          <w:bCs/>
        </w:rPr>
        <w:t>2.</w:t>
      </w:r>
      <w:r w:rsidRPr="00D554DA">
        <w:t xml:space="preserve"> </w:t>
      </w:r>
      <w:r w:rsidRPr="00D554DA">
        <w:rPr>
          <w:b/>
          <w:bCs/>
        </w:rPr>
        <w:t>Append</w:t>
      </w:r>
    </w:p>
    <w:p w14:paraId="01D5BE61" w14:textId="3A570DBF" w:rsidR="00120D95" w:rsidRPr="00D554DA" w:rsidRDefault="00120D95" w:rsidP="00CA1F57">
      <w:pPr>
        <w:ind w:left="2835"/>
        <w:rPr>
          <w:b/>
          <w:bCs/>
        </w:rPr>
      </w:pPr>
      <w:r w:rsidRPr="00D554DA">
        <w:rPr>
          <w:b/>
          <w:bCs/>
        </w:rPr>
        <w:t>3.</w:t>
      </w:r>
      <w:r w:rsidR="00654594" w:rsidRPr="00D554DA">
        <w:rPr>
          <w:b/>
          <w:bCs/>
        </w:rPr>
        <w:t xml:space="preserve"> </w:t>
      </w:r>
      <w:proofErr w:type="spellStart"/>
      <w:r w:rsidRPr="00D554DA">
        <w:rPr>
          <w:b/>
          <w:bCs/>
        </w:rPr>
        <w:t>AppendLine</w:t>
      </w:r>
      <w:proofErr w:type="spellEnd"/>
    </w:p>
    <w:p w14:paraId="7FF549AE" w14:textId="1195C945" w:rsidR="00120D95" w:rsidRPr="00D554DA" w:rsidRDefault="00120D95" w:rsidP="00CA1F57">
      <w:pPr>
        <w:ind w:left="2835"/>
        <w:rPr>
          <w:b/>
          <w:bCs/>
        </w:rPr>
      </w:pPr>
      <w:r w:rsidRPr="00D554DA">
        <w:rPr>
          <w:b/>
          <w:bCs/>
        </w:rPr>
        <w:t>4.</w:t>
      </w:r>
      <w:r w:rsidR="00654594" w:rsidRPr="00D554DA">
        <w:rPr>
          <w:b/>
          <w:bCs/>
        </w:rPr>
        <w:t xml:space="preserve"> </w:t>
      </w:r>
      <w:proofErr w:type="spellStart"/>
      <w:r w:rsidRPr="00D554DA">
        <w:rPr>
          <w:b/>
          <w:bCs/>
        </w:rPr>
        <w:t>AppendFormat</w:t>
      </w:r>
      <w:proofErr w:type="spellEnd"/>
    </w:p>
    <w:p w14:paraId="00188C22" w14:textId="7F8DA05F" w:rsidR="00120D95" w:rsidRPr="00D554DA" w:rsidRDefault="00120D95" w:rsidP="00CA1F57">
      <w:pPr>
        <w:ind w:left="2835"/>
        <w:rPr>
          <w:b/>
          <w:bCs/>
        </w:rPr>
      </w:pPr>
      <w:r w:rsidRPr="00D554DA">
        <w:rPr>
          <w:b/>
          <w:bCs/>
        </w:rPr>
        <w:t>5.</w:t>
      </w:r>
      <w:r w:rsidR="00654594" w:rsidRPr="00D554DA">
        <w:rPr>
          <w:b/>
          <w:bCs/>
        </w:rPr>
        <w:t xml:space="preserve"> </w:t>
      </w:r>
      <w:r w:rsidRPr="00D554DA">
        <w:rPr>
          <w:b/>
          <w:bCs/>
        </w:rPr>
        <w:t>Insert</w:t>
      </w:r>
    </w:p>
    <w:p w14:paraId="5A0C573D" w14:textId="774E4ABA" w:rsidR="00120D95" w:rsidRPr="00D554DA" w:rsidRDefault="00120D95" w:rsidP="00CA1F57">
      <w:pPr>
        <w:ind w:left="2835"/>
        <w:rPr>
          <w:b/>
          <w:bCs/>
        </w:rPr>
      </w:pPr>
      <w:r w:rsidRPr="00D554DA">
        <w:rPr>
          <w:b/>
          <w:bCs/>
        </w:rPr>
        <w:t>6.</w:t>
      </w:r>
      <w:r w:rsidR="00654594" w:rsidRPr="00D554DA">
        <w:rPr>
          <w:b/>
          <w:bCs/>
        </w:rPr>
        <w:t xml:space="preserve"> </w:t>
      </w:r>
      <w:r w:rsidRPr="00D554DA">
        <w:rPr>
          <w:b/>
          <w:bCs/>
        </w:rPr>
        <w:t>Remove</w:t>
      </w:r>
    </w:p>
    <w:p w14:paraId="6F38627D" w14:textId="77777777" w:rsidR="00251F79" w:rsidRPr="00D554DA" w:rsidRDefault="00251F79" w:rsidP="00CA1F57">
      <w:pPr>
        <w:jc w:val="both"/>
        <w:rPr>
          <w:b/>
        </w:rPr>
      </w:pPr>
    </w:p>
    <w:p w14:paraId="03953D92" w14:textId="4D48E8BA" w:rsidR="00BE4299" w:rsidRPr="00D554DA" w:rsidRDefault="00BE4299" w:rsidP="00CA1F57">
      <w:pPr>
        <w:jc w:val="both"/>
        <w:rPr>
          <w:b/>
        </w:rPr>
      </w:pPr>
      <w:r w:rsidRPr="00D554DA">
        <w:rPr>
          <w:b/>
        </w:rPr>
        <w:t xml:space="preserve">Section </w:t>
      </w:r>
      <w:r w:rsidR="00251F79" w:rsidRPr="00D554DA">
        <w:rPr>
          <w:b/>
        </w:rPr>
        <w:t>3</w:t>
      </w:r>
      <w:r w:rsidRPr="00D554DA">
        <w:rPr>
          <w:b/>
        </w:rPr>
        <w:t xml:space="preserve">: </w:t>
      </w:r>
      <w:r w:rsidRPr="00D554DA">
        <w:rPr>
          <w:bCs/>
        </w:rPr>
        <w:t xml:space="preserve">Create a C# console application to get a string from the user and </w:t>
      </w:r>
      <w:r w:rsidR="00B86C8C" w:rsidRPr="00D554DA">
        <w:rPr>
          <w:bCs/>
        </w:rPr>
        <w:t xml:space="preserve">check for the following conditions using </w:t>
      </w:r>
      <w:r w:rsidRPr="00D554DA">
        <w:rPr>
          <w:bCs/>
        </w:rPr>
        <w:t>reg</w:t>
      </w:r>
      <w:r w:rsidR="00B86C8C" w:rsidRPr="00D554DA">
        <w:rPr>
          <w:bCs/>
        </w:rPr>
        <w:t>ular</w:t>
      </w:r>
      <w:r w:rsidRPr="00D554DA">
        <w:rPr>
          <w:bCs/>
        </w:rPr>
        <w:t xml:space="preserve"> expression.  A sample </w:t>
      </w:r>
      <w:r w:rsidR="00B86C8C" w:rsidRPr="00D554DA">
        <w:rPr>
          <w:bCs/>
        </w:rPr>
        <w:t>screenshot</w:t>
      </w:r>
      <w:r w:rsidRPr="00D554DA">
        <w:rPr>
          <w:bCs/>
        </w:rPr>
        <w:t xml:space="preserve"> is given below.</w:t>
      </w:r>
    </w:p>
    <w:p w14:paraId="5DCDCA2F" w14:textId="03CF53B5" w:rsidR="00F31125" w:rsidRPr="00A112DB" w:rsidRDefault="001D35BB" w:rsidP="00A112DB">
      <w:pPr>
        <w:pStyle w:val="ListParagraph"/>
      </w:pPr>
      <w:r w:rsidRPr="00D554DA">
        <w:rPr>
          <w:noProof/>
          <w:lang w:val="en-IN" w:eastAsia="en-IN" w:bidi="ta-IN"/>
        </w:rPr>
        <w:drawing>
          <wp:inline distT="0" distB="0" distL="0" distR="0" wp14:anchorId="7FE6ED3F" wp14:editId="0C8042D2">
            <wp:extent cx="4249016" cy="1211496"/>
            <wp:effectExtent l="0" t="0" r="0" b="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6" t="46440" r="54021" b="39492"/>
                    <a:stretch/>
                  </pic:blipFill>
                  <pic:spPr bwMode="auto">
                    <a:xfrm>
                      <a:off x="0" y="0"/>
                      <a:ext cx="4249312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3D311" w14:textId="77777777" w:rsidR="00A112DB" w:rsidRDefault="00A112DB" w:rsidP="00CA1F57">
      <w:pPr>
        <w:rPr>
          <w:b/>
        </w:rPr>
      </w:pPr>
    </w:p>
    <w:p w14:paraId="4F5BDA2D" w14:textId="5694B9EB" w:rsidR="00E6623E" w:rsidRDefault="002B7B8E" w:rsidP="00CA1F57">
      <w:r w:rsidRPr="00C35FB4">
        <w:rPr>
          <w:b/>
        </w:rPr>
        <w:t>Section 4:</w:t>
      </w:r>
      <w:r w:rsidR="00C35FB4">
        <w:t xml:space="preserve"> </w:t>
      </w:r>
      <w:r w:rsidR="00E6623E">
        <w:t>Create a program using String or StringBuilder class to read a sentence as input and do the following operations</w:t>
      </w:r>
    </w:p>
    <w:p w14:paraId="188683C7" w14:textId="6FC69695" w:rsidR="00E6623E" w:rsidRDefault="00E6623E" w:rsidP="00CA1F57">
      <w:pPr>
        <w:pStyle w:val="ListParagraph"/>
        <w:numPr>
          <w:ilvl w:val="1"/>
          <w:numId w:val="10"/>
        </w:numPr>
      </w:pPr>
      <w:r>
        <w:t>Display the number of alphabetical letters and digits.</w:t>
      </w:r>
    </w:p>
    <w:p w14:paraId="3CD83A1C" w14:textId="22FA74E6" w:rsidR="00E6623E" w:rsidRDefault="00E6623E" w:rsidP="00CA1F57">
      <w:pPr>
        <w:pStyle w:val="ListParagraph"/>
        <w:numPr>
          <w:ilvl w:val="1"/>
          <w:numId w:val="10"/>
        </w:numPr>
      </w:pPr>
      <w:r>
        <w:t>Display the number of vowels and consonants separately</w:t>
      </w:r>
    </w:p>
    <w:p w14:paraId="7CD51B06" w14:textId="68D2956F" w:rsidR="00E6623E" w:rsidRDefault="00E6623E" w:rsidP="00CA1F57">
      <w:pPr>
        <w:pStyle w:val="ListParagraph"/>
        <w:numPr>
          <w:ilvl w:val="1"/>
          <w:numId w:val="10"/>
        </w:numPr>
      </w:pPr>
      <w:r>
        <w:t>Display the number whitespaces</w:t>
      </w:r>
    </w:p>
    <w:p w14:paraId="7D6362CF" w14:textId="63CD000A" w:rsidR="00E6623E" w:rsidRDefault="00E6623E" w:rsidP="00CA1F57">
      <w:pPr>
        <w:pStyle w:val="ListParagraph"/>
        <w:numPr>
          <w:ilvl w:val="1"/>
          <w:numId w:val="10"/>
        </w:numPr>
      </w:pPr>
      <w:r>
        <w:t>Display the number of special characters</w:t>
      </w:r>
      <w:r w:rsidR="002B7B8E">
        <w:t xml:space="preserve"> limited to this (</w:t>
      </w:r>
      <w:proofErr w:type="gramStart"/>
      <w:r w:rsidR="002B7B8E">
        <w:t>#!@</w:t>
      </w:r>
      <w:proofErr w:type="gramEnd"/>
      <w:r w:rsidR="002B7B8E">
        <w:t>$&amp;*)</w:t>
      </w:r>
    </w:p>
    <w:p w14:paraId="3D6EF085" w14:textId="06A56BD4" w:rsidR="00E6623E" w:rsidRPr="00A112DB" w:rsidRDefault="00E6623E" w:rsidP="00CA1F57">
      <w:pPr>
        <w:rPr>
          <w:b/>
        </w:rPr>
      </w:pPr>
      <w:r w:rsidRPr="00A112DB">
        <w:rPr>
          <w:b/>
        </w:rPr>
        <w:t xml:space="preserve">          For example, </w:t>
      </w:r>
    </w:p>
    <w:p w14:paraId="6AB58007" w14:textId="4FFD8F71" w:rsidR="00F31125" w:rsidRDefault="00F31125" w:rsidP="00CA1F57">
      <w:r>
        <w:t xml:space="preserve">           Input</w:t>
      </w:r>
      <w:bookmarkStart w:id="0" w:name="_GoBack"/>
      <w:bookmarkEnd w:id="0"/>
    </w:p>
    <w:p w14:paraId="640DF60E" w14:textId="3AD2591F" w:rsidR="00E6623E" w:rsidRDefault="00E6623E" w:rsidP="00CA1F57">
      <w:r>
        <w:t xml:space="preserve">                </w:t>
      </w:r>
      <w:r w:rsidR="00F31125">
        <w:t xml:space="preserve">    </w:t>
      </w:r>
      <w:r>
        <w:t>hello* world&amp; 1abc 34</w:t>
      </w:r>
      <w:r w:rsidR="002B7B8E">
        <w:t>$</w:t>
      </w:r>
    </w:p>
    <w:p w14:paraId="39F191B9" w14:textId="32B1D141" w:rsidR="00BE4299" w:rsidRDefault="00E6623E" w:rsidP="00CA1F57">
      <w:r>
        <w:t xml:space="preserve">        </w:t>
      </w:r>
      <w:r w:rsidR="00F31125">
        <w:t xml:space="preserve">  </w:t>
      </w:r>
      <w:r>
        <w:t xml:space="preserve"> Output</w:t>
      </w:r>
    </w:p>
    <w:p w14:paraId="1899BBD8" w14:textId="47C8A639" w:rsidR="00E6623E" w:rsidRDefault="00E6623E" w:rsidP="00CA1F57">
      <w:r>
        <w:t xml:space="preserve">                Number of Alphabets: 13</w:t>
      </w:r>
    </w:p>
    <w:p w14:paraId="7EB6D9A6" w14:textId="7650881E" w:rsidR="00E6623E" w:rsidRDefault="00E6623E" w:rsidP="00CA1F57">
      <w:r>
        <w:t xml:space="preserve">                Number of digits: 3</w:t>
      </w:r>
    </w:p>
    <w:p w14:paraId="779DA85A" w14:textId="0ABFDD43" w:rsidR="00E6623E" w:rsidRDefault="00E6623E" w:rsidP="00CA1F57">
      <w:r>
        <w:t xml:space="preserve">                Number of Vowels: </w:t>
      </w:r>
      <w:r w:rsidR="002B7B8E">
        <w:t>4</w:t>
      </w:r>
    </w:p>
    <w:p w14:paraId="3D128688" w14:textId="4AB503D5" w:rsidR="002B7B8E" w:rsidRDefault="002B7B8E" w:rsidP="00CA1F57">
      <w:r>
        <w:t xml:space="preserve">                Number of Consonants: 9</w:t>
      </w:r>
    </w:p>
    <w:p w14:paraId="7D97FC3F" w14:textId="28B658F7" w:rsidR="002B7B8E" w:rsidRDefault="002B7B8E" w:rsidP="00CA1F57">
      <w:r>
        <w:t xml:space="preserve">                Number of White Spaces: 3</w:t>
      </w:r>
    </w:p>
    <w:p w14:paraId="1D60E177" w14:textId="767FC130" w:rsidR="002B7B8E" w:rsidRPr="00D554DA" w:rsidRDefault="002B7B8E" w:rsidP="00CA1F57">
      <w:r>
        <w:t xml:space="preserve">                Number of Special Characters: </w:t>
      </w:r>
    </w:p>
    <w:p w14:paraId="3935486F" w14:textId="77777777" w:rsidR="001D35BB" w:rsidRPr="00D554DA" w:rsidRDefault="001D35BB" w:rsidP="00CA1F57">
      <w:pPr>
        <w:pStyle w:val="ListParagraph"/>
      </w:pPr>
    </w:p>
    <w:p w14:paraId="72901F45" w14:textId="77777777" w:rsidR="00356B19" w:rsidRPr="00D554DA" w:rsidRDefault="00356B19" w:rsidP="00CA1F57"/>
    <w:sectPr w:rsidR="00356B19" w:rsidRPr="00D554DA" w:rsidSect="00A112DB">
      <w:headerReference w:type="default" r:id="rId11"/>
      <w:pgSz w:w="11907" w:h="16839" w:code="9"/>
      <w:pgMar w:top="990" w:right="1287" w:bottom="720" w:left="126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381E9" w14:textId="77777777" w:rsidR="006E6212" w:rsidRDefault="006E6212" w:rsidP="003D3FF2">
      <w:r>
        <w:separator/>
      </w:r>
    </w:p>
  </w:endnote>
  <w:endnote w:type="continuationSeparator" w:id="0">
    <w:p w14:paraId="27BC03DA" w14:textId="77777777" w:rsidR="006E6212" w:rsidRDefault="006E6212" w:rsidP="003D3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C1484" w14:textId="77777777" w:rsidR="006E6212" w:rsidRDefault="006E6212" w:rsidP="003D3FF2">
      <w:r>
        <w:separator/>
      </w:r>
    </w:p>
  </w:footnote>
  <w:footnote w:type="continuationSeparator" w:id="0">
    <w:p w14:paraId="2E133662" w14:textId="77777777" w:rsidR="006E6212" w:rsidRDefault="006E6212" w:rsidP="003D3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F9DBAD" w14:textId="4E6D3B3D" w:rsidR="00081ED6" w:rsidRDefault="00081ED6">
    <w:pPr>
      <w:pStyle w:val="Header"/>
    </w:pPr>
    <w:r>
      <w:t>C# and .Net Programming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8"/>
    <w:multiLevelType w:val="singleLevel"/>
    <w:tmpl w:val="00000018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</w:abstractNum>
  <w:abstractNum w:abstractNumId="1" w15:restartNumberingAfterBreak="0">
    <w:nsid w:val="01735943"/>
    <w:multiLevelType w:val="hybridMultilevel"/>
    <w:tmpl w:val="C434B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55347"/>
    <w:multiLevelType w:val="hybridMultilevel"/>
    <w:tmpl w:val="3C6C5D74"/>
    <w:lvl w:ilvl="0" w:tplc="7E9E09E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F04A33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0FABE1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FB64BF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A0A2684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C60CDB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E50CB3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67A6EB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462B8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0D356154"/>
    <w:multiLevelType w:val="hybridMultilevel"/>
    <w:tmpl w:val="179ACBF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5470310"/>
    <w:multiLevelType w:val="hybridMultilevel"/>
    <w:tmpl w:val="512EC4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E0478D"/>
    <w:multiLevelType w:val="hybridMultilevel"/>
    <w:tmpl w:val="396EA19E"/>
    <w:lvl w:ilvl="0" w:tplc="942840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FA4E56"/>
    <w:multiLevelType w:val="hybridMultilevel"/>
    <w:tmpl w:val="EFA08F30"/>
    <w:lvl w:ilvl="0" w:tplc="CB3C5F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5A1FB9"/>
    <w:multiLevelType w:val="hybridMultilevel"/>
    <w:tmpl w:val="74C2945C"/>
    <w:lvl w:ilvl="0" w:tplc="0D4EDE80">
      <w:start w:val="1"/>
      <w:numFmt w:val="bullet"/>
      <w:lvlText w:val="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474A3"/>
    <w:multiLevelType w:val="hybridMultilevel"/>
    <w:tmpl w:val="88E43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892F00"/>
    <w:multiLevelType w:val="hybridMultilevel"/>
    <w:tmpl w:val="B0AE6EAC"/>
    <w:lvl w:ilvl="0" w:tplc="CB3C5F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EF1A96"/>
    <w:multiLevelType w:val="hybridMultilevel"/>
    <w:tmpl w:val="424271A2"/>
    <w:lvl w:ilvl="0" w:tplc="E8FEF28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1426138">
      <w:start w:val="828"/>
      <w:numFmt w:val="bullet"/>
      <w:lvlText w:val="◦"/>
      <w:lvlJc w:val="left"/>
      <w:pPr>
        <w:tabs>
          <w:tab w:val="num" w:pos="1260"/>
        </w:tabs>
        <w:ind w:left="1260" w:hanging="360"/>
      </w:pPr>
      <w:rPr>
        <w:rFonts w:ascii="Verdana" w:hAnsi="Verdana" w:hint="default"/>
      </w:rPr>
    </w:lvl>
    <w:lvl w:ilvl="2" w:tplc="0DF60DD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EECC17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8EE389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9E0860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2C29F2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DF6E6F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406F8D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736701A9"/>
    <w:multiLevelType w:val="hybridMultilevel"/>
    <w:tmpl w:val="B3205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0"/>
  </w:num>
  <w:num w:numId="5">
    <w:abstractNumId w:val="9"/>
  </w:num>
  <w:num w:numId="6">
    <w:abstractNumId w:val="6"/>
  </w:num>
  <w:num w:numId="7">
    <w:abstractNumId w:val="3"/>
  </w:num>
  <w:num w:numId="8">
    <w:abstractNumId w:val="8"/>
  </w:num>
  <w:num w:numId="9">
    <w:abstractNumId w:val="11"/>
  </w:num>
  <w:num w:numId="10">
    <w:abstractNumId w:val="1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szAxMDEwMDAyMDBW0lEKTi0uzszPAykwrAUASSPjoiwAAAA="/>
  </w:docVars>
  <w:rsids>
    <w:rsidRoot w:val="001D35BB"/>
    <w:rsid w:val="00001228"/>
    <w:rsid w:val="00081ED6"/>
    <w:rsid w:val="000C31C3"/>
    <w:rsid w:val="00120D95"/>
    <w:rsid w:val="001D35BB"/>
    <w:rsid w:val="001E4BB8"/>
    <w:rsid w:val="00231A59"/>
    <w:rsid w:val="00251F79"/>
    <w:rsid w:val="00260EFE"/>
    <w:rsid w:val="002B7B8E"/>
    <w:rsid w:val="00356B19"/>
    <w:rsid w:val="00382E97"/>
    <w:rsid w:val="003D3FF2"/>
    <w:rsid w:val="004329C6"/>
    <w:rsid w:val="00452CBA"/>
    <w:rsid w:val="00465F37"/>
    <w:rsid w:val="00496BF7"/>
    <w:rsid w:val="005570A2"/>
    <w:rsid w:val="00654594"/>
    <w:rsid w:val="006E6212"/>
    <w:rsid w:val="007C21F2"/>
    <w:rsid w:val="007D7E24"/>
    <w:rsid w:val="00886091"/>
    <w:rsid w:val="008E1AED"/>
    <w:rsid w:val="00923D87"/>
    <w:rsid w:val="00951E5D"/>
    <w:rsid w:val="009C1E73"/>
    <w:rsid w:val="00A02947"/>
    <w:rsid w:val="00A112DB"/>
    <w:rsid w:val="00A306C9"/>
    <w:rsid w:val="00A5365F"/>
    <w:rsid w:val="00B86C8C"/>
    <w:rsid w:val="00BE4299"/>
    <w:rsid w:val="00C35FB4"/>
    <w:rsid w:val="00CA1F57"/>
    <w:rsid w:val="00D554DA"/>
    <w:rsid w:val="00E03B58"/>
    <w:rsid w:val="00E6623E"/>
    <w:rsid w:val="00E7215B"/>
    <w:rsid w:val="00F31125"/>
    <w:rsid w:val="00F578E0"/>
    <w:rsid w:val="00F65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6CEC2"/>
  <w15:chartTrackingRefBased/>
  <w15:docId w15:val="{1B4362DA-5864-4D06-87E6-D28CE1177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kern w:val="2"/>
        <w:lang w:val="en-IN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35BB"/>
    <w:pPr>
      <w:spacing w:line="240" w:lineRule="auto"/>
    </w:pPr>
    <w:rPr>
      <w:rFonts w:eastAsia="SimSun"/>
      <w:kern w:val="0"/>
      <w:sz w:val="24"/>
      <w:szCs w:val="24"/>
      <w:lang w:val="en-US"/>
      <w14:ligatures w14:val="none"/>
    </w:rPr>
  </w:style>
  <w:style w:type="paragraph" w:styleId="Heading3">
    <w:name w:val="heading 3"/>
    <w:basedOn w:val="Normal"/>
    <w:link w:val="Heading3Char"/>
    <w:uiPriority w:val="1"/>
    <w:qFormat/>
    <w:rsid w:val="001D35BB"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1"/>
    <w:rsid w:val="001D35BB"/>
    <w:rPr>
      <w:rFonts w:ascii="Arial Unicode MS" w:eastAsia="Arial Unicode MS" w:hAnsi="Arial Unicode MS" w:cs="Arial Unicode MS"/>
      <w:b/>
      <w:bCs/>
      <w:kern w:val="0"/>
      <w:sz w:val="27"/>
      <w:szCs w:val="27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D35BB"/>
    <w:pPr>
      <w:spacing w:line="360" w:lineRule="auto"/>
      <w:jc w:val="both"/>
    </w:pPr>
    <w:rPr>
      <w:rFonts w:eastAsia="Arial Unicode MS"/>
    </w:rPr>
  </w:style>
  <w:style w:type="character" w:customStyle="1" w:styleId="BodyTextChar">
    <w:name w:val="Body Text Char"/>
    <w:basedOn w:val="DefaultParagraphFont"/>
    <w:link w:val="BodyText"/>
    <w:uiPriority w:val="1"/>
    <w:rsid w:val="001D35BB"/>
    <w:rPr>
      <w:rFonts w:eastAsia="Arial Unicode MS"/>
      <w:kern w:val="0"/>
      <w:sz w:val="24"/>
      <w:szCs w:val="24"/>
      <w:lang w:val="en-US"/>
      <w14:ligatures w14:val="none"/>
    </w:rPr>
  </w:style>
  <w:style w:type="table" w:styleId="TableGrid">
    <w:name w:val="Table Grid"/>
    <w:basedOn w:val="TableNormal"/>
    <w:uiPriority w:val="39"/>
    <w:rsid w:val="001D35BB"/>
    <w:pPr>
      <w:spacing w:line="240" w:lineRule="auto"/>
    </w:pPr>
    <w:rPr>
      <w:rFonts w:ascii="Calibri" w:eastAsia="Calibri" w:hAnsi="Calibri"/>
      <w:kern w:val="0"/>
      <w:sz w:val="22"/>
      <w:szCs w:val="22"/>
      <w:lang w:eastAsia="en-I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35BB"/>
    <w:pPr>
      <w:ind w:left="720"/>
      <w:contextualSpacing/>
    </w:pPr>
  </w:style>
  <w:style w:type="paragraph" w:styleId="NoSpacing">
    <w:name w:val="No Spacing"/>
    <w:uiPriority w:val="1"/>
    <w:qFormat/>
    <w:rsid w:val="001D35BB"/>
    <w:pPr>
      <w:spacing w:line="240" w:lineRule="auto"/>
    </w:pPr>
    <w:rPr>
      <w:rFonts w:ascii="Calibri" w:eastAsia="Calibri" w:hAnsi="Calibri"/>
      <w:kern w:val="0"/>
      <w:sz w:val="22"/>
      <w:szCs w:val="22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D3F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3FF2"/>
    <w:rPr>
      <w:rFonts w:eastAsia="SimSun"/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D3F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3FF2"/>
    <w:rPr>
      <w:rFonts w:eastAsia="SimSu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B2404D-DC64-43BA-BC60-D24EAF8E9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4</Pages>
  <Words>1059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tus Issac</dc:creator>
  <cp:keywords/>
  <dc:description/>
  <cp:lastModifiedBy>Lenovo</cp:lastModifiedBy>
  <cp:revision>40</cp:revision>
  <cp:lastPrinted>2023-09-11T01:13:00Z</cp:lastPrinted>
  <dcterms:created xsi:type="dcterms:W3CDTF">2023-09-11T00:54:00Z</dcterms:created>
  <dcterms:modified xsi:type="dcterms:W3CDTF">2023-10-15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9e6ab-8b8f-42e6-b927-97cef9622b18</vt:lpwstr>
  </property>
</Properties>
</file>